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CA0AE" w14:textId="2B641040" w:rsidR="6EB2D883" w:rsidRDefault="6EB2D883">
      <w:pPr>
        <w:sectPr w:rsidR="6EB2D883" w:rsidSect="00B27A0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6B4AAD3F" w14:textId="253CA51D" w:rsidR="00862194" w:rsidRPr="00B75CB2" w:rsidRDefault="008123FD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 xml:space="preserve">Data Management and Data Analytics </w:t>
      </w:r>
      <w:r w:rsidR="004643C2">
        <w:rPr>
          <w:rFonts w:ascii="Baskerville Old Face" w:hAnsi="Baskerville Old Face" w:cs="Arial"/>
          <w:b/>
          <w:color w:val="003057"/>
          <w:sz w:val="44"/>
        </w:rPr>
        <w:t>Capstone Topic Approval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2FBB7F3E" w14:textId="62AB77A4" w:rsidR="004643C2" w:rsidRPr="004643C2" w:rsidRDefault="004643C2" w:rsidP="004643C2">
      <w:pPr>
        <w:pStyle w:val="CommentText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</w:rPr>
        <w:t xml:space="preserve">The purpose of this document is to help you clearly explain your capstone topic, project scope, and timeline. Identify each of </w:t>
      </w:r>
      <w:r w:rsidR="000F55E0">
        <w:rPr>
          <w:rFonts w:ascii="Verdana" w:hAnsi="Verdana" w:cstheme="minorHAnsi"/>
        </w:rPr>
        <w:t>the following</w:t>
      </w:r>
      <w:r w:rsidR="000F55E0" w:rsidRPr="004643C2">
        <w:rPr>
          <w:rFonts w:ascii="Verdana" w:hAnsi="Verdana" w:cstheme="minorHAnsi"/>
        </w:rPr>
        <w:t xml:space="preserve"> </w:t>
      </w:r>
      <w:r w:rsidRPr="004643C2">
        <w:rPr>
          <w:rFonts w:ascii="Verdana" w:hAnsi="Verdana" w:cstheme="minorHAnsi"/>
        </w:rPr>
        <w:t xml:space="preserve">areas so you will have a complete and realistic overview of your project. Your course instructor cannot </w:t>
      </w:r>
      <w:r w:rsidR="00E86B69">
        <w:rPr>
          <w:rFonts w:ascii="Verdana" w:hAnsi="Verdana" w:cstheme="minorHAnsi"/>
        </w:rPr>
        <w:t>approve</w:t>
      </w:r>
      <w:r w:rsidRPr="004643C2">
        <w:rPr>
          <w:rFonts w:ascii="Verdana" w:hAnsi="Verdana" w:cstheme="minorHAnsi"/>
        </w:rPr>
        <w:t xml:space="preserve"> your project topic without this information</w:t>
      </w:r>
      <w:r w:rsidRPr="004643C2">
        <w:rPr>
          <w:rFonts w:ascii="Verdana" w:hAnsi="Verdana" w:cstheme="minorHAnsi"/>
          <w:i/>
        </w:rPr>
        <w:t>.</w:t>
      </w:r>
    </w:p>
    <w:p w14:paraId="470D312F" w14:textId="77777777" w:rsidR="004643C2" w:rsidRPr="004643C2" w:rsidRDefault="004643C2" w:rsidP="004643C2">
      <w:pPr>
        <w:pStyle w:val="CommentText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  <w:i/>
        </w:rPr>
        <w:t>Note: You must fill out and submit this form. Space beneath each number will expand as needed.</w:t>
      </w:r>
    </w:p>
    <w:p w14:paraId="6024B2BC" w14:textId="79E6283F" w:rsidR="004643C2" w:rsidRPr="004643C2" w:rsidRDefault="004643C2" w:rsidP="004643C2">
      <w:pPr>
        <w:pStyle w:val="CommentText"/>
        <w:outlineLvl w:val="0"/>
        <w:rPr>
          <w:rFonts w:ascii="Verdana" w:hAnsi="Verdana" w:cstheme="minorHAnsi"/>
          <w:i/>
        </w:rPr>
      </w:pPr>
      <w:r w:rsidRPr="004643C2">
        <w:rPr>
          <w:rFonts w:ascii="Verdana" w:hAnsi="Verdana" w:cstheme="minorHAnsi"/>
          <w:i/>
        </w:rPr>
        <w:t>Any cost</w:t>
      </w:r>
      <w:r w:rsidR="00634219">
        <w:rPr>
          <w:rFonts w:ascii="Verdana" w:hAnsi="Verdana" w:cstheme="minorHAnsi"/>
          <w:i/>
        </w:rPr>
        <w:t>s</w:t>
      </w:r>
      <w:r w:rsidRPr="004643C2">
        <w:rPr>
          <w:rFonts w:ascii="Verdana" w:hAnsi="Verdana" w:cstheme="minorHAnsi"/>
          <w:i/>
        </w:rPr>
        <w:t xml:space="preserve"> associated with </w:t>
      </w:r>
      <w:r w:rsidR="00165A47">
        <w:rPr>
          <w:rFonts w:ascii="Verdana" w:hAnsi="Verdana" w:cstheme="minorHAnsi"/>
          <w:i/>
        </w:rPr>
        <w:t xml:space="preserve">the </w:t>
      </w:r>
      <w:r w:rsidRPr="004643C2">
        <w:rPr>
          <w:rFonts w:ascii="Verdana" w:hAnsi="Verdana" w:cstheme="minorHAnsi"/>
          <w:i/>
        </w:rPr>
        <w:t xml:space="preserve">development of </w:t>
      </w:r>
      <w:r w:rsidR="00634219">
        <w:rPr>
          <w:rFonts w:ascii="Verdana" w:hAnsi="Verdana" w:cstheme="minorHAnsi"/>
          <w:i/>
        </w:rPr>
        <w:t xml:space="preserve">the </w:t>
      </w:r>
      <w:r w:rsidR="00BE2FA6">
        <w:rPr>
          <w:rFonts w:ascii="Verdana" w:hAnsi="Verdana" w:cstheme="minorHAnsi"/>
          <w:i/>
        </w:rPr>
        <w:t xml:space="preserve">data analytics solution </w:t>
      </w:r>
      <w:r w:rsidRPr="004643C2">
        <w:rPr>
          <w:rFonts w:ascii="Verdana" w:hAnsi="Verdana" w:cstheme="minorHAnsi"/>
          <w:i/>
        </w:rPr>
        <w:t xml:space="preserve">will be the responsibility of the student.   </w:t>
      </w:r>
    </w:p>
    <w:p w14:paraId="7AE9CE4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i/>
          <w:sz w:val="20"/>
          <w:szCs w:val="20"/>
        </w:rPr>
      </w:pPr>
    </w:p>
    <w:p w14:paraId="769A8C65" w14:textId="2B1E047C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Student Name:  </w:t>
      </w:r>
      <w:sdt>
        <w:sdtPr>
          <w:rPr>
            <w:rFonts w:ascii="Verdana" w:hAnsi="Verdana" w:cstheme="minorHAnsi"/>
            <w:sz w:val="20"/>
            <w:szCs w:val="20"/>
          </w:rPr>
          <w:id w:val="-392200411"/>
          <w:placeholder>
            <w:docPart w:val="1F4BE98381C142B18C2521ED5680A5F0"/>
          </w:placeholder>
        </w:sdtPr>
        <w:sdtEndPr/>
        <w:sdtContent>
          <w:r w:rsidR="0080183A">
            <w:rPr>
              <w:rFonts w:ascii="Verdana" w:hAnsi="Verdana" w:cstheme="minorHAnsi"/>
              <w:sz w:val="20"/>
              <w:szCs w:val="20"/>
            </w:rPr>
            <w:t>Evan Boyd</w:t>
          </w:r>
          <w:r w:rsidR="0080183A">
            <w:rPr>
              <w:rFonts w:ascii="Verdana" w:hAnsi="Verdana" w:cstheme="minorHAnsi"/>
              <w:sz w:val="20"/>
              <w:szCs w:val="20"/>
            </w:rPr>
            <w:tab/>
          </w:r>
        </w:sdtContent>
      </w:sdt>
    </w:p>
    <w:p w14:paraId="2208F767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D07F5DF" w14:textId="3EF5BDFA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Student ID: </w:t>
      </w:r>
      <w:sdt>
        <w:sdtPr>
          <w:rPr>
            <w:rFonts w:ascii="Verdana" w:hAnsi="Verdana" w:cstheme="minorHAnsi"/>
            <w:sz w:val="20"/>
            <w:szCs w:val="20"/>
          </w:rPr>
          <w:id w:val="-864905786"/>
          <w:placeholder>
            <w:docPart w:val="818D0C18C3E84F22ACF1A82899CC3C61"/>
          </w:placeholder>
        </w:sdtPr>
        <w:sdtEndPr/>
        <w:sdtContent>
          <w:r w:rsidR="0080183A">
            <w:rPr>
              <w:rFonts w:ascii="Verdana" w:hAnsi="Verdana" w:cstheme="minorHAnsi"/>
              <w:sz w:val="20"/>
              <w:szCs w:val="20"/>
            </w:rPr>
            <w:t>001214997</w:t>
          </w:r>
        </w:sdtContent>
      </w:sdt>
    </w:p>
    <w:p w14:paraId="4570427B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7EB333AF" w14:textId="06FF80F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Capstone Project Name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791359852"/>
          <w:placeholder>
            <w:docPart w:val="5A9D87EDE38F4D50B570B261CFC79A87"/>
          </w:placeholder>
        </w:sdtPr>
        <w:sdtEndPr/>
        <w:sdtContent>
          <w:r w:rsidR="0080183A">
            <w:rPr>
              <w:rFonts w:ascii="Verdana" w:hAnsi="Verdana" w:cstheme="minorHAnsi"/>
              <w:sz w:val="20"/>
              <w:szCs w:val="20"/>
            </w:rPr>
            <w:t>Predicting Life Expectancy from Socio-</w:t>
          </w:r>
          <w:proofErr w:type="spellStart"/>
          <w:r w:rsidR="0080183A">
            <w:rPr>
              <w:rFonts w:ascii="Verdana" w:hAnsi="Verdana" w:cstheme="minorHAnsi"/>
              <w:sz w:val="20"/>
              <w:szCs w:val="20"/>
            </w:rPr>
            <w:t>Econominc</w:t>
          </w:r>
          <w:proofErr w:type="spellEnd"/>
          <w:r w:rsidR="0080183A">
            <w:rPr>
              <w:rFonts w:ascii="Verdana" w:hAnsi="Verdana" w:cstheme="minorHAnsi"/>
              <w:sz w:val="20"/>
              <w:szCs w:val="20"/>
            </w:rPr>
            <w:t xml:space="preserve"> Factors</w:t>
          </w:r>
        </w:sdtContent>
      </w:sdt>
    </w:p>
    <w:p w14:paraId="3BD2B9F5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1E34CFBC" w14:textId="7A6B7065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 Topic</w:t>
      </w:r>
      <w:r w:rsidRPr="004643C2">
        <w:rPr>
          <w:rFonts w:ascii="Verdana" w:hAnsi="Verdana" w:cstheme="minorHAnsi"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-1018700952"/>
          <w:placeholder>
            <w:docPart w:val="D184F9BA853A45389B5290AC7D576234"/>
          </w:placeholder>
        </w:sdtPr>
        <w:sdtEndPr/>
        <w:sdtContent>
          <w:sdt>
            <w:sdtPr>
              <w:rPr>
                <w:rFonts w:ascii="Verdana" w:hAnsi="Verdana" w:cstheme="minorHAnsi"/>
                <w:sz w:val="20"/>
                <w:szCs w:val="20"/>
              </w:rPr>
              <w:id w:val="604704225"/>
              <w:placeholder>
                <w:docPart w:val="D77724B9A5734457AF35D4BB88DA5F18"/>
              </w:placeholder>
            </w:sdtPr>
            <w:sdtEndPr/>
            <w:sdtContent>
              <w:r w:rsidR="0080183A">
                <w:rPr>
                  <w:rFonts w:ascii="Verdana" w:hAnsi="Verdana" w:cstheme="minorHAnsi"/>
                  <w:sz w:val="20"/>
                  <w:szCs w:val="20"/>
                </w:rPr>
                <w:t>Life Expectancy</w:t>
              </w:r>
            </w:sdtContent>
          </w:sdt>
        </w:sdtContent>
      </w:sdt>
    </w:p>
    <w:p w14:paraId="6B12301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3CAF509" w14:textId="13DC7754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Research Question: </w:t>
      </w:r>
      <w:r w:rsidRPr="004643C2">
        <w:rPr>
          <w:rFonts w:ascii="Verdana" w:hAnsi="Verdana" w:cstheme="minorHAnsi"/>
          <w:i/>
          <w:sz w:val="20"/>
          <w:szCs w:val="20"/>
        </w:rPr>
        <w:t>Summarize one question or decision you will answer by collecting and analyzing a set of data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681665197"/>
          <w:placeholder>
            <w:docPart w:val="3C9EB6A596104B62844BEE2FCEE97462"/>
          </w:placeholder>
        </w:sdtPr>
        <w:sdtEndPr/>
        <w:sdtContent>
          <w:r w:rsidR="00C93C2D">
            <w:rPr>
              <w:rFonts w:ascii="Verdana" w:hAnsi="Verdana" w:cstheme="minorHAnsi"/>
              <w:sz w:val="20"/>
              <w:szCs w:val="20"/>
            </w:rPr>
            <w:t xml:space="preserve">How does corruption effect life </w:t>
          </w:r>
          <w:proofErr w:type="gramStart"/>
          <w:r w:rsidR="00C93C2D">
            <w:rPr>
              <w:rFonts w:ascii="Verdana" w:hAnsi="Verdana" w:cstheme="minorHAnsi"/>
              <w:sz w:val="20"/>
              <w:szCs w:val="20"/>
            </w:rPr>
            <w:t>expectancy</w:t>
          </w:r>
          <w:r w:rsidR="00155501">
            <w:rPr>
              <w:rFonts w:ascii="Verdana" w:hAnsi="Verdana" w:cstheme="minorHAnsi"/>
              <w:sz w:val="20"/>
              <w:szCs w:val="20"/>
            </w:rPr>
            <w:t xml:space="preserve"> </w:t>
          </w:r>
          <w:r w:rsidR="0080183A">
            <w:rPr>
              <w:rFonts w:ascii="Verdana" w:hAnsi="Verdana" w:cstheme="minorHAnsi"/>
              <w:sz w:val="20"/>
              <w:szCs w:val="20"/>
            </w:rPr>
            <w:t>?</w:t>
          </w:r>
          <w:proofErr w:type="gramEnd"/>
        </w:sdtContent>
      </w:sdt>
    </w:p>
    <w:p w14:paraId="0C2733AA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56F5A89E" w14:textId="38485790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Hypothesis</w:t>
      </w:r>
      <w:r w:rsidRPr="00E110FB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1468463127"/>
          <w:placeholder>
            <w:docPart w:val="D354B34EF59142C6B3815D7F897504B3"/>
          </w:placeholder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More corrupt nations will have lower life expectancy.</w:t>
          </w:r>
        </w:sdtContent>
      </w:sdt>
    </w:p>
    <w:p w14:paraId="2952A784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62F13EEE" w14:textId="12730691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Context: </w:t>
      </w:r>
      <w:r w:rsidRPr="004643C2">
        <w:rPr>
          <w:rFonts w:ascii="Verdana" w:hAnsi="Verdana" w:cstheme="minorHAnsi"/>
          <w:i/>
          <w:sz w:val="20"/>
          <w:szCs w:val="20"/>
        </w:rPr>
        <w:t xml:space="preserve">Explain </w:t>
      </w:r>
      <w:r w:rsidR="00C12351">
        <w:rPr>
          <w:rFonts w:ascii="Verdana" w:hAnsi="Verdana" w:cstheme="minorHAnsi"/>
          <w:i/>
          <w:sz w:val="20"/>
          <w:szCs w:val="20"/>
        </w:rPr>
        <w:t xml:space="preserve">in 500 words or fewer </w:t>
      </w:r>
      <w:r w:rsidRPr="004643C2">
        <w:rPr>
          <w:rFonts w:ascii="Verdana" w:hAnsi="Verdana" w:cstheme="minorHAnsi"/>
          <w:i/>
          <w:sz w:val="20"/>
          <w:szCs w:val="20"/>
        </w:rPr>
        <w:t>why the situation or question would benefit from data analysis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321940576"/>
          <w:placeholder>
            <w:docPart w:val="31674B2D94594A7D800EF226AEA81082"/>
          </w:placeholder>
        </w:sdtPr>
        <w:sdtEndPr/>
        <w:sdtContent>
          <w:r w:rsidR="0080183A">
            <w:rPr>
              <w:rFonts w:ascii="Verdana" w:hAnsi="Verdana" w:cstheme="minorHAnsi"/>
              <w:sz w:val="20"/>
              <w:szCs w:val="20"/>
            </w:rPr>
            <w:t>Finding what factors</w:t>
          </w:r>
          <w:r w:rsidR="000B251F">
            <w:rPr>
              <w:rFonts w:ascii="Verdana" w:hAnsi="Verdana" w:cstheme="minorHAnsi"/>
              <w:sz w:val="20"/>
              <w:szCs w:val="20"/>
            </w:rPr>
            <w:t xml:space="preserve"> </w:t>
          </w:r>
          <w:r w:rsidR="0080183A">
            <w:rPr>
              <w:rFonts w:ascii="Verdana" w:hAnsi="Verdana" w:cstheme="minorHAnsi"/>
              <w:sz w:val="20"/>
              <w:szCs w:val="20"/>
            </w:rPr>
            <w:t>correlate to a long and healthy life could provide many useful insights. If we can isolate disease as being a larger bane to life expectancy than nutrition then efforts can be focused accordingly.</w:t>
          </w:r>
          <w:r w:rsidR="000B251F">
            <w:rPr>
              <w:rFonts w:ascii="Verdana" w:hAnsi="Verdana" w:cstheme="minorHAnsi"/>
              <w:sz w:val="20"/>
              <w:szCs w:val="20"/>
            </w:rPr>
            <w:t xml:space="preserve"> If we can find that C02 output correlates to a shorter life we can organize society to reduce that output</w:t>
          </w:r>
          <w:r w:rsidR="00AB5AFD">
            <w:rPr>
              <w:rFonts w:ascii="Verdana" w:hAnsi="Verdana" w:cstheme="minorHAnsi"/>
              <w:sz w:val="20"/>
              <w:szCs w:val="20"/>
            </w:rPr>
            <w:t>. Finding a correlation between corruption and life expectancy may push leaders to focus on corruption as a way to raise the standard of living in their nations.</w:t>
          </w:r>
        </w:sdtContent>
      </w:sdt>
    </w:p>
    <w:p w14:paraId="5C081158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C8E317D" w14:textId="5139402E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Data: </w:t>
      </w:r>
      <w:r w:rsidRPr="004643C2">
        <w:rPr>
          <w:rFonts w:ascii="Verdana" w:hAnsi="Verdana" w:cstheme="minorHAnsi"/>
          <w:i/>
          <w:sz w:val="20"/>
          <w:szCs w:val="20"/>
        </w:rPr>
        <w:t xml:space="preserve">Identify data you will need to collect that </w:t>
      </w:r>
      <w:r w:rsidR="005D5C51">
        <w:rPr>
          <w:rFonts w:ascii="Verdana" w:hAnsi="Verdana" w:cstheme="minorHAnsi"/>
          <w:i/>
          <w:sz w:val="20"/>
          <w:szCs w:val="20"/>
        </w:rPr>
        <w:t>are</w:t>
      </w:r>
      <w:r w:rsidRPr="004643C2">
        <w:rPr>
          <w:rFonts w:ascii="Verdana" w:hAnsi="Verdana" w:cstheme="minorHAnsi"/>
          <w:i/>
          <w:sz w:val="20"/>
          <w:szCs w:val="20"/>
        </w:rPr>
        <w:t xml:space="preserve"> relevant to the situation or question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290581300"/>
          <w:placeholder>
            <w:docPart w:val="9DE0ECBED25D4B9396DC120A1020DDFB"/>
          </w:placeholder>
        </w:sdtPr>
        <w:sdtEndPr/>
        <w:sdtContent>
          <w:r w:rsidR="0080183A">
            <w:rPr>
              <w:rFonts w:ascii="Verdana" w:hAnsi="Verdana" w:cstheme="minorHAnsi"/>
              <w:sz w:val="20"/>
              <w:szCs w:val="20"/>
            </w:rPr>
            <w:t>Life Expectancy and Socio-Economic data from countries around the world.</w:t>
          </w:r>
        </w:sdtContent>
      </w:sdt>
    </w:p>
    <w:p w14:paraId="360D5E0E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39DE0A2A" w14:textId="6B81C017" w:rsidR="004643C2" w:rsidRPr="004643C2" w:rsidRDefault="004643C2" w:rsidP="4BC2D135">
      <w:pPr>
        <w:spacing w:after="0" w:line="240" w:lineRule="auto"/>
        <w:ind w:left="360"/>
        <w:rPr>
          <w:rFonts w:ascii="Verdana" w:hAnsi="Verdana"/>
          <w:i/>
          <w:iCs/>
          <w:sz w:val="20"/>
          <w:szCs w:val="20"/>
        </w:rPr>
      </w:pPr>
      <w:r w:rsidRPr="4BC2D135">
        <w:rPr>
          <w:rFonts w:ascii="Verdana" w:hAnsi="Verdana"/>
          <w:i/>
          <w:iCs/>
          <w:sz w:val="20"/>
          <w:szCs w:val="20"/>
        </w:rPr>
        <w:t xml:space="preserve">If an existing dataset will be used, describe the dataset.  </w:t>
      </w:r>
      <w:sdt>
        <w:sdtPr>
          <w:rPr>
            <w:rFonts w:ascii="Verdana" w:hAnsi="Verdana" w:cstheme="minorHAnsi"/>
            <w:i/>
            <w:sz w:val="20"/>
            <w:szCs w:val="20"/>
          </w:rPr>
          <w:id w:val="1214007949"/>
          <w:placeholder>
            <w:docPart w:val="734F5CB313204D579B9A4DD28AEEB759"/>
          </w:placeholder>
        </w:sdtPr>
        <w:sdtEndPr/>
        <w:sdtContent>
          <w:r w:rsidR="00756A75">
            <w:rPr>
              <w:rFonts w:ascii="Verdana" w:hAnsi="Verdana" w:cstheme="minorHAnsi"/>
              <w:i/>
              <w:sz w:val="20"/>
              <w:szCs w:val="20"/>
            </w:rPr>
            <w:t xml:space="preserve">The data set contains 10 years of life expectancy and socio-economic data from 174 countries in 6 geographic regions. </w:t>
          </w:r>
        </w:sdtContent>
      </w:sdt>
    </w:p>
    <w:p w14:paraId="1638C740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1B409B7F" w14:textId="26EBADBF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</w:rPr>
        <w:t>Explain who owns the data and why you are allowed to use th</w:t>
      </w:r>
      <w:r w:rsidR="00C12351">
        <w:rPr>
          <w:rFonts w:ascii="Verdana" w:hAnsi="Verdana" w:cstheme="minorHAnsi"/>
          <w:i/>
          <w:sz w:val="20"/>
          <w:szCs w:val="20"/>
        </w:rPr>
        <w:t>e</w:t>
      </w:r>
      <w:r w:rsidRPr="004643C2">
        <w:rPr>
          <w:rFonts w:ascii="Verdana" w:hAnsi="Verdana" w:cstheme="minorHAnsi"/>
          <w:i/>
          <w:sz w:val="20"/>
          <w:szCs w:val="20"/>
        </w:rPr>
        <w:t xml:space="preserve"> data for your capstone project.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870677806"/>
          <w:placeholder>
            <w:docPart w:val="23359971B7BD4877AE8B1E6DF1F4AE4C"/>
          </w:placeholder>
        </w:sdtPr>
        <w:sdtEndPr/>
        <w:sdtContent>
          <w:r w:rsidR="00373B82">
            <w:rPr>
              <w:rFonts w:ascii="Verdana" w:hAnsi="Verdana" w:cstheme="minorHAnsi"/>
              <w:sz w:val="20"/>
              <w:szCs w:val="20"/>
            </w:rPr>
            <w:t xml:space="preserve">The </w:t>
          </w:r>
          <w:r w:rsidR="0080183A">
            <w:rPr>
              <w:rFonts w:ascii="Verdana" w:hAnsi="Verdana" w:cstheme="minorHAnsi"/>
              <w:sz w:val="20"/>
              <w:szCs w:val="20"/>
            </w:rPr>
            <w:t>World Bank</w:t>
          </w:r>
          <w:r w:rsidR="00373B82">
            <w:rPr>
              <w:rFonts w:ascii="Verdana" w:hAnsi="Verdana" w:cstheme="minorHAnsi"/>
              <w:sz w:val="20"/>
              <w:szCs w:val="20"/>
            </w:rPr>
            <w:t xml:space="preserve"> owns the data. The use of the data in this form falls under their license agreement. </w:t>
          </w:r>
          <w:r w:rsidR="00373B82" w:rsidRPr="00373B82">
            <w:rPr>
              <w:rFonts w:ascii="Verdana" w:hAnsi="Verdana" w:cstheme="minorHAnsi"/>
              <w:sz w:val="20"/>
              <w:szCs w:val="20"/>
            </w:rPr>
            <w:t>Creative Commons Attribution 4.0 International License</w:t>
          </w:r>
          <w:r w:rsidR="00373B82">
            <w:rPr>
              <w:rFonts w:ascii="Verdana" w:hAnsi="Verdana" w:cstheme="minorHAnsi"/>
              <w:sz w:val="20"/>
              <w:szCs w:val="20"/>
            </w:rPr>
            <w:t xml:space="preserve"> with additional terms that do not pertain to this use case. </w:t>
          </w:r>
        </w:sdtContent>
      </w:sdt>
    </w:p>
    <w:p w14:paraId="189A2849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</w:p>
    <w:p w14:paraId="6D08477E" w14:textId="77777777" w:rsidR="004643C2" w:rsidRPr="004643C2" w:rsidRDefault="004643C2" w:rsidP="004643C2">
      <w:pPr>
        <w:spacing w:after="0" w:line="240" w:lineRule="auto"/>
        <w:ind w:left="360"/>
        <w:rPr>
          <w:rFonts w:ascii="Verdana" w:hAnsi="Verdana" w:cstheme="minorHAnsi"/>
          <w:i/>
          <w:sz w:val="20"/>
          <w:szCs w:val="20"/>
        </w:rPr>
      </w:pPr>
      <w:r w:rsidRPr="004643C2">
        <w:rPr>
          <w:rFonts w:ascii="Verdana" w:hAnsi="Verdana" w:cstheme="minorHAnsi"/>
          <w:i/>
          <w:sz w:val="20"/>
          <w:szCs w:val="20"/>
        </w:rPr>
        <w:lastRenderedPageBreak/>
        <w:t>Note: If you are using restricted information, please have the Third-Party Authorization Form signed by an authorized agent on behalf of the data owner. The data owner’s legal name is required on the form.</w:t>
      </w:r>
    </w:p>
    <w:p w14:paraId="71AB97D8" w14:textId="77777777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b/>
          <w:sz w:val="20"/>
          <w:szCs w:val="20"/>
        </w:rPr>
      </w:pPr>
    </w:p>
    <w:p w14:paraId="5EED2909" w14:textId="40F2D8B9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 xml:space="preserve">Data Gathering: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Describe the data-gathering methodology you will use to collect data.</w:t>
      </w:r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1233838538"/>
        </w:sdtPr>
        <w:sdtEndPr/>
        <w:sdtContent>
          <w:r w:rsidR="00373B82">
            <w:rPr>
              <w:rFonts w:ascii="Verdana" w:hAnsi="Verdana" w:cstheme="minorHAnsi"/>
              <w:sz w:val="20"/>
              <w:szCs w:val="20"/>
            </w:rPr>
            <w:t xml:space="preserve">I will gather my data from </w:t>
          </w:r>
          <w:proofErr w:type="spellStart"/>
          <w:r w:rsidR="00373B82">
            <w:rPr>
              <w:rFonts w:ascii="Verdana" w:hAnsi="Verdana" w:cstheme="minorHAnsi"/>
              <w:sz w:val="20"/>
              <w:szCs w:val="20"/>
            </w:rPr>
            <w:t>kaggle</w:t>
          </w:r>
          <w:proofErr w:type="spellEnd"/>
          <w:r w:rsidR="00373B82">
            <w:rPr>
              <w:rFonts w:ascii="Verdana" w:hAnsi="Verdana" w:cstheme="minorHAnsi"/>
              <w:sz w:val="20"/>
              <w:szCs w:val="20"/>
            </w:rPr>
            <w:t xml:space="preserve"> who acquired it via the world bank. The data is in csv format.</w:t>
          </w:r>
        </w:sdtContent>
      </w:sdt>
      <w:r w:rsidRPr="004643C2">
        <w:rPr>
          <w:rFonts w:ascii="Verdana" w:eastAsia="Times New Roman" w:hAnsi="Verdana" w:cstheme="minorHAnsi"/>
          <w:sz w:val="20"/>
          <w:szCs w:val="20"/>
        </w:rPr>
        <w:t xml:space="preserve"> </w:t>
      </w:r>
    </w:p>
    <w:p w14:paraId="4B4C29F1" w14:textId="77777777" w:rsidR="004643C2" w:rsidRPr="004643C2" w:rsidRDefault="004643C2" w:rsidP="004643C2">
      <w:pPr>
        <w:spacing w:after="0" w:line="240" w:lineRule="auto"/>
        <w:rPr>
          <w:rFonts w:ascii="Verdana" w:eastAsia="Times New Roman" w:hAnsi="Verdana" w:cstheme="minorHAnsi"/>
          <w:b/>
          <w:sz w:val="20"/>
          <w:szCs w:val="20"/>
        </w:rPr>
      </w:pPr>
    </w:p>
    <w:p w14:paraId="43F1DD10" w14:textId="03A53F3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>Data Analytics Tools and Techniques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: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Identify the appropriate data-analysis technique you will use to analyze th</w:t>
      </w:r>
      <w:r w:rsidR="005D5C51">
        <w:rPr>
          <w:rFonts w:ascii="Verdana" w:eastAsia="Times New Roman" w:hAnsi="Verdana" w:cstheme="minorHAnsi"/>
          <w:i/>
          <w:sz w:val="20"/>
          <w:szCs w:val="20"/>
        </w:rPr>
        <w:t>e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 xml:space="preserve"> data.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1787926731"/>
        </w:sdtPr>
        <w:sdtEndPr/>
        <w:sdtContent>
          <w:r w:rsidR="00155501">
            <w:rPr>
              <w:rFonts w:ascii="Verdana" w:hAnsi="Verdana" w:cstheme="minorHAnsi"/>
              <w:sz w:val="20"/>
              <w:szCs w:val="20"/>
            </w:rPr>
            <w:t xml:space="preserve">I will </w:t>
          </w:r>
          <w:proofErr w:type="spellStart"/>
          <w:r w:rsidR="00155501">
            <w:rPr>
              <w:rFonts w:ascii="Verdana" w:hAnsi="Verdana" w:cstheme="minorHAnsi"/>
              <w:sz w:val="20"/>
              <w:szCs w:val="20"/>
            </w:rPr>
            <w:t>uitilize</w:t>
          </w:r>
          <w:proofErr w:type="spellEnd"/>
          <w:r w:rsidR="00155501">
            <w:rPr>
              <w:rFonts w:ascii="Verdana" w:hAnsi="Verdana" w:cstheme="minorHAnsi"/>
              <w:sz w:val="20"/>
              <w:szCs w:val="20"/>
            </w:rPr>
            <w:t xml:space="preserve"> python and a variety of libraries to preform analysis. I will incorporate graphs, heatmaps, and tabular data to visualize my data to assists with analysis. I’ll implement random forests tree, linear regression, or stochastic gradient descent to build a model from the data that predicts life expectancy.</w:t>
          </w:r>
          <w:r w:rsidR="000B251F">
            <w:rPr>
              <w:rFonts w:ascii="Verdana" w:hAnsi="Verdana" w:cstheme="minorHAnsi"/>
              <w:sz w:val="20"/>
              <w:szCs w:val="20"/>
            </w:rPr>
            <w:t xml:space="preserve"> I will use a Z-test to provide a Z-statistic and p-value to help communicate the statistical </w:t>
          </w:r>
          <w:proofErr w:type="spellStart"/>
          <w:r w:rsidR="000B251F">
            <w:rPr>
              <w:rFonts w:ascii="Verdana" w:hAnsi="Verdana" w:cstheme="minorHAnsi"/>
              <w:sz w:val="20"/>
              <w:szCs w:val="20"/>
            </w:rPr>
            <w:t>signifigance</w:t>
          </w:r>
          <w:proofErr w:type="spellEnd"/>
          <w:r w:rsidR="000B251F">
            <w:rPr>
              <w:rFonts w:ascii="Verdana" w:hAnsi="Verdana" w:cstheme="minorHAnsi"/>
              <w:sz w:val="20"/>
              <w:szCs w:val="20"/>
            </w:rPr>
            <w:t xml:space="preserve"> of my findings. </w:t>
          </w:r>
          <w:r w:rsidR="00155501">
            <w:rPr>
              <w:rFonts w:ascii="Verdana" w:hAnsi="Verdana" w:cstheme="minorHAnsi"/>
              <w:sz w:val="20"/>
              <w:szCs w:val="20"/>
            </w:rPr>
            <w:t xml:space="preserve"> 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t xml:space="preserve"> </w:t>
      </w:r>
    </w:p>
    <w:p w14:paraId="30BA98D6" w14:textId="77777777" w:rsidR="004643C2" w:rsidRPr="004643C2" w:rsidRDefault="004643C2" w:rsidP="004643C2">
      <w:pPr>
        <w:spacing w:after="0" w:line="240" w:lineRule="auto"/>
        <w:ind w:left="720"/>
        <w:rPr>
          <w:rFonts w:ascii="Verdana" w:eastAsia="Times New Roman" w:hAnsi="Verdana" w:cstheme="minorHAnsi"/>
          <w:b/>
          <w:sz w:val="20"/>
          <w:szCs w:val="20"/>
        </w:rPr>
      </w:pPr>
    </w:p>
    <w:p w14:paraId="01862469" w14:textId="6EBB8149" w:rsidR="004643C2" w:rsidRPr="004643C2" w:rsidRDefault="004643C2" w:rsidP="004643C2">
      <w:pPr>
        <w:spacing w:after="0" w:line="240" w:lineRule="auto"/>
        <w:ind w:left="360"/>
        <w:rPr>
          <w:rFonts w:ascii="Verdana" w:eastAsia="Times New Roman" w:hAnsi="Verdana" w:cstheme="minorHAnsi"/>
          <w:sz w:val="20"/>
          <w:szCs w:val="20"/>
        </w:rPr>
      </w:pPr>
      <w:r w:rsidRPr="004643C2">
        <w:rPr>
          <w:rFonts w:ascii="Verdana" w:eastAsia="Times New Roman" w:hAnsi="Verdana" w:cstheme="minorHAnsi"/>
          <w:b/>
          <w:sz w:val="20"/>
          <w:szCs w:val="20"/>
        </w:rPr>
        <w:t>Justification of Tools/Techniques: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 </w:t>
      </w:r>
      <w:r w:rsidRPr="004643C2">
        <w:rPr>
          <w:rFonts w:ascii="Verdana" w:eastAsia="Times New Roman" w:hAnsi="Verdana" w:cstheme="minorHAnsi"/>
          <w:i/>
          <w:sz w:val="20"/>
          <w:szCs w:val="20"/>
        </w:rPr>
        <w:t>Explain why the data-analysis technique you chose is an appropriate technique to analyze the data collected</w:t>
      </w:r>
      <w:r w:rsidRPr="004643C2">
        <w:rPr>
          <w:rFonts w:ascii="Verdana" w:eastAsia="Times New Roman" w:hAnsi="Verdana" w:cstheme="minorHAnsi"/>
          <w:sz w:val="20"/>
          <w:szCs w:val="20"/>
        </w:rPr>
        <w:t xml:space="preserve">. </w:t>
      </w:r>
      <w:sdt>
        <w:sdtPr>
          <w:rPr>
            <w:rFonts w:ascii="Verdana" w:hAnsi="Verdana" w:cstheme="minorHAnsi"/>
            <w:sz w:val="20"/>
            <w:szCs w:val="20"/>
          </w:rPr>
          <w:id w:val="-685444699"/>
        </w:sdtPr>
        <w:sdtEndPr/>
        <w:sdtContent>
          <w:r w:rsidR="00C93C2D">
            <w:rPr>
              <w:rFonts w:ascii="Verdana" w:hAnsi="Verdana" w:cstheme="minorHAnsi"/>
              <w:sz w:val="20"/>
              <w:szCs w:val="20"/>
            </w:rPr>
            <w:t xml:space="preserve">The techniques and tools above are proven methods of approaching exploratory data analysis. Finding the p-value will help me in proving my hypothesis indicating </w:t>
          </w:r>
          <w:proofErr w:type="gramStart"/>
          <w:r w:rsidR="00C93C2D">
            <w:rPr>
              <w:rFonts w:ascii="Verdana" w:hAnsi="Verdana" w:cstheme="minorHAnsi"/>
              <w:sz w:val="20"/>
              <w:szCs w:val="20"/>
            </w:rPr>
            <w:t>strong(</w:t>
          </w:r>
          <w:proofErr w:type="gramEnd"/>
          <w:r w:rsidR="00C93C2D">
            <w:rPr>
              <w:rFonts w:ascii="Verdana" w:hAnsi="Verdana" w:cstheme="minorHAnsi"/>
              <w:sz w:val="20"/>
              <w:szCs w:val="20"/>
            </w:rPr>
            <w:t xml:space="preserve">or weak) evidence against the null hypothesis. 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t xml:space="preserve"> </w:t>
      </w:r>
    </w:p>
    <w:p w14:paraId="122F7B62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3841AED1" w14:textId="77777777" w:rsidR="00561536" w:rsidRDefault="00561536">
      <w:pPr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sz w:val="20"/>
          <w:szCs w:val="20"/>
        </w:rPr>
        <w:br w:type="page"/>
      </w:r>
    </w:p>
    <w:p w14:paraId="429D0AA9" w14:textId="3AE32CFD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lastRenderedPageBreak/>
        <w:t xml:space="preserve">Application </w:t>
      </w:r>
      <w:r w:rsidR="00C12351">
        <w:rPr>
          <w:rFonts w:ascii="Verdana" w:hAnsi="Verdana" w:cstheme="minorHAnsi"/>
          <w:b/>
          <w:sz w:val="20"/>
          <w:szCs w:val="20"/>
        </w:rPr>
        <w:t>T</w:t>
      </w:r>
      <w:r w:rsidRPr="004643C2">
        <w:rPr>
          <w:rFonts w:ascii="Verdana" w:hAnsi="Verdana" w:cstheme="minorHAnsi"/>
          <w:b/>
          <w:sz w:val="20"/>
          <w:szCs w:val="20"/>
        </w:rPr>
        <w:t>ype</w:t>
      </w:r>
      <w:r w:rsidR="00C71D69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 (select one)</w:t>
      </w:r>
      <w:r w:rsidR="00C12351">
        <w:rPr>
          <w:rFonts w:ascii="Verdana" w:hAnsi="Verdana" w:cstheme="minorHAnsi"/>
          <w:b/>
          <w:sz w:val="20"/>
          <w:szCs w:val="20"/>
        </w:rPr>
        <w:t>:</w:t>
      </w:r>
    </w:p>
    <w:p w14:paraId="1DAED33F" w14:textId="5BB4FE72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83827707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1450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Mobile</w:t>
      </w:r>
    </w:p>
    <w:p w14:paraId="56EACB96" w14:textId="692AA241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Cs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1810203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B5AFD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="00761450"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Web</w:t>
      </w:r>
    </w:p>
    <w:p w14:paraId="08912013" w14:textId="7016B471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  <w:r w:rsidRPr="004643C2">
        <w:rPr>
          <w:rFonts w:ascii="Verdana" w:hAnsi="Verdana" w:cstheme="minorHAnsi"/>
          <w:bCs/>
          <w:sz w:val="20"/>
          <w:szCs w:val="20"/>
        </w:rPr>
        <w:tab/>
      </w:r>
      <w:sdt>
        <w:sdtPr>
          <w:rPr>
            <w:rFonts w:ascii="Verdana" w:hAnsi="Verdana" w:cstheme="minorHAnsi"/>
            <w:b/>
            <w:sz w:val="20"/>
            <w:szCs w:val="20"/>
          </w:rPr>
          <w:id w:val="-20387235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1450">
            <w:rPr>
              <w:rFonts w:ascii="MS Gothic" w:eastAsia="MS Gothic" w:hAnsi="MS Gothic" w:cstheme="minorHAnsi" w:hint="eastAsia"/>
              <w:b/>
              <w:sz w:val="20"/>
              <w:szCs w:val="20"/>
            </w:rPr>
            <w:t>☐</w:t>
          </w:r>
        </w:sdtContent>
      </w:sdt>
      <w:r w:rsidR="00761450" w:rsidRPr="004643C2">
        <w:rPr>
          <w:rFonts w:ascii="Verdana" w:hAnsi="Verdana" w:cstheme="minorHAnsi"/>
          <w:b/>
          <w:sz w:val="20"/>
          <w:szCs w:val="20"/>
        </w:rPr>
        <w:t xml:space="preserve"> </w:t>
      </w:r>
      <w:r w:rsidRPr="004643C2">
        <w:rPr>
          <w:rFonts w:ascii="Verdana" w:hAnsi="Verdana" w:cstheme="minorHAnsi"/>
          <w:bCs/>
          <w:sz w:val="20"/>
          <w:szCs w:val="20"/>
        </w:rPr>
        <w:t>Stand-alone</w:t>
      </w:r>
    </w:p>
    <w:p w14:paraId="42881F91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Cs/>
          <w:sz w:val="20"/>
          <w:szCs w:val="20"/>
        </w:rPr>
      </w:pPr>
    </w:p>
    <w:p w14:paraId="7B2FCD06" w14:textId="20C5C8CC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gramming/</w:t>
      </w:r>
      <w:r w:rsidR="00C12351">
        <w:rPr>
          <w:rFonts w:ascii="Verdana" w:hAnsi="Verdana" w:cstheme="minorHAnsi"/>
          <w:b/>
          <w:sz w:val="20"/>
          <w:szCs w:val="20"/>
        </w:rPr>
        <w:t>D</w:t>
      </w:r>
      <w:r w:rsidRPr="004643C2">
        <w:rPr>
          <w:rFonts w:ascii="Verdana" w:hAnsi="Verdana" w:cstheme="minorHAnsi"/>
          <w:b/>
          <w:sz w:val="20"/>
          <w:szCs w:val="20"/>
        </w:rPr>
        <w:t xml:space="preserve">evelopment </w:t>
      </w:r>
      <w:r w:rsidR="00C12351">
        <w:rPr>
          <w:rFonts w:ascii="Verdana" w:hAnsi="Verdana" w:cstheme="minorHAnsi"/>
          <w:b/>
          <w:sz w:val="20"/>
          <w:szCs w:val="20"/>
        </w:rPr>
        <w:t>L</w:t>
      </w:r>
      <w:r w:rsidRPr="004643C2">
        <w:rPr>
          <w:rFonts w:ascii="Verdana" w:hAnsi="Verdana" w:cstheme="minorHAnsi"/>
          <w:b/>
          <w:sz w:val="20"/>
          <w:szCs w:val="20"/>
        </w:rPr>
        <w:t>anguage(s)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242958070"/>
          <w:placeholder>
            <w:docPart w:val="BB9A12887D9A480BB4F0E1EDFADBB371"/>
          </w:placeholder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Python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br/>
      </w:r>
    </w:p>
    <w:p w14:paraId="73D946BA" w14:textId="1F044DC5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Operating System(s)/Platform(s)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1956824371"/>
          <w:placeholder>
            <w:docPart w:val="FE594A5440084CAF96B02EB39798BCEF"/>
          </w:placeholder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Jupyter notebook</w:t>
          </w:r>
        </w:sdtContent>
      </w:sdt>
      <w:r w:rsidRPr="004643C2">
        <w:rPr>
          <w:rFonts w:ascii="Verdana" w:hAnsi="Verdana" w:cstheme="minorHAnsi"/>
          <w:b/>
          <w:sz w:val="20"/>
          <w:szCs w:val="20"/>
        </w:rPr>
        <w:br/>
      </w:r>
    </w:p>
    <w:p w14:paraId="717B4EF8" w14:textId="22D88827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Database Management System</w:t>
      </w:r>
      <w:r w:rsidR="00C1790E">
        <w:rPr>
          <w:rFonts w:ascii="Verdana" w:hAnsi="Verdana" w:cstheme="minorHAnsi"/>
          <w:b/>
          <w:sz w:val="20"/>
          <w:szCs w:val="20"/>
        </w:rPr>
        <w:t>, if applicable</w:t>
      </w:r>
      <w:r w:rsidRPr="004643C2">
        <w:rPr>
          <w:rFonts w:ascii="Verdana" w:hAnsi="Verdana" w:cstheme="minorHAnsi"/>
          <w:b/>
          <w:sz w:val="20"/>
          <w:szCs w:val="20"/>
        </w:rPr>
        <w:t xml:space="preserve">: </w:t>
      </w:r>
      <w:sdt>
        <w:sdtPr>
          <w:rPr>
            <w:rFonts w:ascii="Verdana" w:hAnsi="Verdana" w:cstheme="minorHAnsi"/>
            <w:sz w:val="20"/>
            <w:szCs w:val="20"/>
          </w:rPr>
          <w:id w:val="1100835351"/>
          <w:placeholder>
            <w:docPart w:val="CCB96E91202743B4AB67D18DB23450B5"/>
          </w:placeholder>
          <w:showingPlcHdr/>
        </w:sdtPr>
        <w:sdtEndPr/>
        <w:sdtContent>
          <w:r w:rsidRPr="004643C2">
            <w:rPr>
              <w:rStyle w:val="PlaceholderText"/>
              <w:rFonts w:ascii="Verdana" w:hAnsi="Verdana" w:cstheme="minorHAnsi"/>
              <w:sz w:val="20"/>
              <w:szCs w:val="20"/>
            </w:rPr>
            <w:t>Click here to enter text.</w:t>
          </w:r>
        </w:sdtContent>
      </w:sdt>
      <w:r w:rsidRPr="004643C2">
        <w:rPr>
          <w:rFonts w:ascii="Verdana" w:hAnsi="Verdana" w:cstheme="minorHAnsi"/>
          <w:sz w:val="20"/>
          <w:szCs w:val="20"/>
        </w:rPr>
        <w:br/>
      </w:r>
    </w:p>
    <w:p w14:paraId="2291749C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1334988" w14:textId="76DAD186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 Outcomes</w:t>
      </w:r>
      <w:r w:rsidRPr="00C71D69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 xml:space="preserve">List the key anticipated project outcomes and deliverables in </w:t>
      </w:r>
      <w:r w:rsidR="00C12351">
        <w:rPr>
          <w:rFonts w:ascii="Verdana" w:hAnsi="Verdana" w:cstheme="minorHAnsi"/>
          <w:i/>
          <w:sz w:val="20"/>
          <w:szCs w:val="20"/>
        </w:rPr>
        <w:t>fewer</w:t>
      </w:r>
      <w:r w:rsidR="00C12351" w:rsidRPr="004643C2">
        <w:rPr>
          <w:rFonts w:ascii="Verdana" w:hAnsi="Verdana" w:cstheme="minorHAnsi"/>
          <w:i/>
          <w:sz w:val="20"/>
          <w:szCs w:val="20"/>
        </w:rPr>
        <w:t xml:space="preserve"> </w:t>
      </w:r>
      <w:r w:rsidRPr="004643C2">
        <w:rPr>
          <w:rFonts w:ascii="Verdana" w:hAnsi="Verdana" w:cstheme="minorHAnsi"/>
          <w:i/>
          <w:sz w:val="20"/>
          <w:szCs w:val="20"/>
        </w:rPr>
        <w:t>than 500 words</w:t>
      </w:r>
      <w:r w:rsidRPr="004643C2">
        <w:rPr>
          <w:rFonts w:ascii="Verdana" w:hAnsi="Verdana" w:cstheme="minorHAnsi"/>
          <w:sz w:val="20"/>
          <w:szCs w:val="20"/>
        </w:rPr>
        <w:t xml:space="preserve">. </w:t>
      </w:r>
      <w:sdt>
        <w:sdtPr>
          <w:rPr>
            <w:rFonts w:ascii="Verdana" w:hAnsi="Verdana" w:cstheme="minorHAnsi"/>
            <w:sz w:val="20"/>
            <w:szCs w:val="20"/>
          </w:rPr>
          <w:id w:val="-721132997"/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 xml:space="preserve">The project will encompass a </w:t>
          </w:r>
          <w:proofErr w:type="spellStart"/>
          <w:r w:rsidR="00AB5AFD">
            <w:rPr>
              <w:rFonts w:ascii="Verdana" w:hAnsi="Verdana" w:cstheme="minorHAnsi"/>
              <w:sz w:val="20"/>
              <w:szCs w:val="20"/>
            </w:rPr>
            <w:t>jupyer</w:t>
          </w:r>
          <w:proofErr w:type="spellEnd"/>
          <w:r w:rsidR="00AB5AFD">
            <w:rPr>
              <w:rFonts w:ascii="Verdana" w:hAnsi="Verdana" w:cstheme="minorHAnsi"/>
              <w:sz w:val="20"/>
              <w:szCs w:val="20"/>
            </w:rPr>
            <w:t xml:space="preserve"> notebook that lays out my data exploration process steps, and my method of model building. I will include descriptions of my thought process and explain the evidence I provide. At the end, my project should provide insight into the effects corruption plays in life expectancy.</w:t>
          </w:r>
        </w:sdtContent>
      </w:sdt>
    </w:p>
    <w:p w14:paraId="6798BD79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69A9A757" w14:textId="24FD0C20" w:rsidR="004643C2" w:rsidRPr="004643C2" w:rsidRDefault="004643C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ed Project End Date</w:t>
      </w:r>
      <w:r w:rsidRPr="00C117E6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468817101"/>
          <w:date w:fullDate="2024-06-30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6/30/2024</w:t>
          </w:r>
        </w:sdtContent>
      </w:sdt>
    </w:p>
    <w:p w14:paraId="2C85B363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203F9D55" w14:textId="77777777" w:rsidR="004643C2" w:rsidRP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43837A7B" w14:textId="0263A15D" w:rsidR="004643C2" w:rsidRPr="004643C2" w:rsidRDefault="004643C2" w:rsidP="00D351F6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Sources</w:t>
      </w:r>
      <w:r w:rsidRPr="00C117E6">
        <w:rPr>
          <w:rFonts w:ascii="Verdana" w:hAnsi="Verdana" w:cstheme="minorHAnsi"/>
          <w:b/>
          <w:sz w:val="20"/>
          <w:szCs w:val="20"/>
        </w:rPr>
        <w:t>: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sdt>
        <w:sdtPr>
          <w:rPr>
            <w:rFonts w:ascii="Verdana" w:hAnsi="Verdana" w:cstheme="minorHAnsi"/>
            <w:sz w:val="20"/>
            <w:szCs w:val="20"/>
          </w:rPr>
          <w:id w:val="-2140709945"/>
        </w:sdtPr>
        <w:sdtEndPr/>
        <w:sdtContent>
          <w:sdt>
            <w:sdtPr>
              <w:rPr>
                <w:rFonts w:ascii="Verdana" w:hAnsi="Verdana" w:cstheme="minorHAnsi"/>
                <w:sz w:val="20"/>
                <w:szCs w:val="20"/>
              </w:rPr>
              <w:id w:val="-141506502"/>
              <w:placeholder>
                <w:docPart w:val="C7214D7A7A0544CFA37F2427A000920C"/>
              </w:placeholder>
            </w:sdtPr>
            <w:sdtEndPr/>
            <w:sdtContent>
              <w:r w:rsidR="0063385C">
                <w:t xml:space="preserve">Chavan, S. S. (2023, September 5). </w:t>
              </w:r>
              <w:r w:rsidR="0063385C">
                <w:rPr>
                  <w:i/>
                  <w:iCs/>
                </w:rPr>
                <w:t>Life expectancy &amp; socio-economic (world bank)</w:t>
              </w:r>
              <w:r w:rsidR="0063385C">
                <w:t xml:space="preserve">. Kaggle. https://www.kaggle.com/datasets/mjshri23/life-expectancy-and-socio-economic-world-bank/data  </w:t>
              </w:r>
            </w:sdtContent>
          </w:sdt>
        </w:sdtContent>
      </w:sdt>
    </w:p>
    <w:p w14:paraId="25FE87CB" w14:textId="77777777" w:rsidR="004643C2" w:rsidRPr="004643C2" w:rsidRDefault="004643C2" w:rsidP="004643C2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30AC38AF" w14:textId="0EE55FBE" w:rsidR="004643C2" w:rsidRDefault="004643C2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1096A6D0" w14:textId="1FB9AEAC" w:rsidR="00FA1150" w:rsidRPr="004643C2" w:rsidRDefault="00FA1150" w:rsidP="004643C2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sz w:val="20"/>
          <w:szCs w:val="20"/>
        </w:rPr>
        <w:t>Human Subjects or Proprietary Information</w:t>
      </w:r>
    </w:p>
    <w:p w14:paraId="68CA9D86" w14:textId="628B93AE" w:rsidR="004643C2" w:rsidRPr="004643C2" w:rsidRDefault="00724D0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Does your project involve </w:t>
      </w:r>
      <w:r w:rsidR="00FF69CA">
        <w:rPr>
          <w:rFonts w:ascii="Verdana" w:hAnsi="Verdana" w:cstheme="minorHAnsi"/>
          <w:sz w:val="20"/>
          <w:szCs w:val="20"/>
        </w:rPr>
        <w:t xml:space="preserve">the </w:t>
      </w:r>
      <w:r>
        <w:rPr>
          <w:rFonts w:ascii="Verdana" w:hAnsi="Verdana" w:cstheme="minorHAnsi"/>
          <w:sz w:val="20"/>
          <w:szCs w:val="20"/>
        </w:rPr>
        <w:t>p</w:t>
      </w:r>
      <w:r w:rsidR="004643C2" w:rsidRPr="004643C2">
        <w:rPr>
          <w:rFonts w:ascii="Verdana" w:hAnsi="Verdana" w:cstheme="minorHAnsi"/>
          <w:sz w:val="20"/>
          <w:szCs w:val="20"/>
        </w:rPr>
        <w:t>otential use of human subjects</w:t>
      </w:r>
      <w:r>
        <w:rPr>
          <w:rFonts w:ascii="Verdana" w:hAnsi="Verdana" w:cstheme="minorHAnsi"/>
          <w:sz w:val="20"/>
          <w:szCs w:val="20"/>
        </w:rPr>
        <w:t>?</w:t>
      </w:r>
      <w:r w:rsidR="004643C2" w:rsidRPr="004643C2">
        <w:rPr>
          <w:rFonts w:ascii="Verdana" w:hAnsi="Verdana" w:cstheme="minorHAnsi"/>
          <w:sz w:val="20"/>
          <w:szCs w:val="20"/>
        </w:rPr>
        <w:t xml:space="preserve"> (Y/N):  </w:t>
      </w:r>
      <w:sdt>
        <w:sdtPr>
          <w:rPr>
            <w:rFonts w:ascii="Verdana" w:hAnsi="Verdana" w:cstheme="minorHAnsi"/>
            <w:sz w:val="20"/>
            <w:szCs w:val="20"/>
          </w:rPr>
          <w:id w:val="-1852170434"/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N</w:t>
          </w:r>
        </w:sdtContent>
      </w:sdt>
    </w:p>
    <w:p w14:paraId="400A0DD9" w14:textId="55D29773" w:rsidR="004643C2" w:rsidRPr="004643C2" w:rsidRDefault="00724D02" w:rsidP="004643C2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>
        <w:rPr>
          <w:rFonts w:ascii="Verdana" w:hAnsi="Verdana" w:cstheme="minorHAnsi"/>
          <w:sz w:val="20"/>
          <w:szCs w:val="20"/>
        </w:rPr>
        <w:t xml:space="preserve">Does your project involve </w:t>
      </w:r>
      <w:r w:rsidR="00FF69CA">
        <w:rPr>
          <w:rFonts w:ascii="Verdana" w:hAnsi="Verdana" w:cstheme="minorHAnsi"/>
          <w:sz w:val="20"/>
          <w:szCs w:val="20"/>
        </w:rPr>
        <w:t xml:space="preserve">the </w:t>
      </w:r>
      <w:r>
        <w:rPr>
          <w:rFonts w:ascii="Verdana" w:hAnsi="Verdana" w:cstheme="minorHAnsi"/>
          <w:sz w:val="20"/>
          <w:szCs w:val="20"/>
        </w:rPr>
        <w:t>p</w:t>
      </w:r>
      <w:r w:rsidR="004643C2" w:rsidRPr="004643C2">
        <w:rPr>
          <w:rFonts w:ascii="Verdana" w:hAnsi="Verdana" w:cstheme="minorHAnsi"/>
          <w:sz w:val="20"/>
          <w:szCs w:val="20"/>
        </w:rPr>
        <w:t>otential use of proprietary company information</w:t>
      </w:r>
      <w:r w:rsidR="00FA1150">
        <w:rPr>
          <w:rFonts w:ascii="Verdana" w:hAnsi="Verdana" w:cstheme="minorHAnsi"/>
          <w:sz w:val="20"/>
          <w:szCs w:val="20"/>
        </w:rPr>
        <w:t>?</w:t>
      </w:r>
      <w:r w:rsidR="004643C2" w:rsidRPr="004643C2">
        <w:rPr>
          <w:rFonts w:ascii="Verdana" w:hAnsi="Verdana" w:cstheme="minorHAnsi"/>
          <w:sz w:val="20"/>
          <w:szCs w:val="20"/>
        </w:rPr>
        <w:t xml:space="preserve"> (Y/N): </w:t>
      </w:r>
      <w:sdt>
        <w:sdtPr>
          <w:rPr>
            <w:rFonts w:ascii="Verdana" w:hAnsi="Verdana" w:cstheme="minorHAnsi"/>
            <w:sz w:val="20"/>
            <w:szCs w:val="20"/>
          </w:rPr>
          <w:id w:val="-513070636"/>
        </w:sdtPr>
        <w:sdtEndPr/>
        <w:sdtContent>
          <w:r w:rsidR="00AB5AFD">
            <w:rPr>
              <w:rFonts w:ascii="Verdana" w:hAnsi="Verdana" w:cstheme="minorHAnsi"/>
              <w:sz w:val="20"/>
              <w:szCs w:val="20"/>
            </w:rPr>
            <w:t>N</w:t>
          </w:r>
        </w:sdtContent>
      </w:sdt>
    </w:p>
    <w:p w14:paraId="5CC21473" w14:textId="77777777" w:rsidR="004643C2" w:rsidRPr="004643C2" w:rsidRDefault="004643C2" w:rsidP="004643C2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1C9758B8" w14:textId="77777777" w:rsidR="004643C2" w:rsidRPr="004643C2" w:rsidRDefault="004643C2" w:rsidP="004643C2">
      <w:pPr>
        <w:rPr>
          <w:rFonts w:ascii="Verdana" w:hAnsi="Verdana" w:cstheme="minorHAnsi"/>
          <w:sz w:val="20"/>
          <w:szCs w:val="20"/>
        </w:rPr>
      </w:pPr>
    </w:p>
    <w:p w14:paraId="7533559F" w14:textId="29E9DA65" w:rsidR="004643C2" w:rsidRPr="004643C2" w:rsidRDefault="009049D5" w:rsidP="004643C2">
      <w:pPr>
        <w:outlineLvl w:val="0"/>
        <w:rPr>
          <w:rFonts w:ascii="Verdana" w:hAnsi="Verdana" w:cstheme="minorHAnsi"/>
          <w:b/>
          <w:sz w:val="20"/>
          <w:szCs w:val="20"/>
        </w:rPr>
      </w:pPr>
      <w:r>
        <w:rPr>
          <w:rFonts w:ascii="Verdana" w:hAnsi="Verdana" w:cstheme="min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6C2A57" wp14:editId="32DD31E5">
                <wp:simplePos x="0" y="0"/>
                <wp:positionH relativeFrom="column">
                  <wp:posOffset>1118440</wp:posOffset>
                </wp:positionH>
                <wp:positionV relativeFrom="paragraph">
                  <wp:posOffset>205771</wp:posOffset>
                </wp:positionV>
                <wp:extent cx="1564304" cy="249423"/>
                <wp:effectExtent l="0" t="19050" r="17145" b="17780"/>
                <wp:wrapNone/>
                <wp:docPr id="3" name="Freefor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4304" cy="249423"/>
                        </a:xfrm>
                        <a:custGeom>
                          <a:avLst/>
                          <a:gdLst>
                            <a:gd name="connsiteX0" fmla="*/ 0 w 1564304"/>
                            <a:gd name="connsiteY0" fmla="*/ 37786 h 249423"/>
                            <a:gd name="connsiteX1" fmla="*/ 120912 w 1564304"/>
                            <a:gd name="connsiteY1" fmla="*/ 15115 h 249423"/>
                            <a:gd name="connsiteX2" fmla="*/ 166254 w 1564304"/>
                            <a:gd name="connsiteY2" fmla="*/ 0 h 249423"/>
                            <a:gd name="connsiteX3" fmla="*/ 219153 w 1564304"/>
                            <a:gd name="connsiteY3" fmla="*/ 37786 h 249423"/>
                            <a:gd name="connsiteX4" fmla="*/ 166254 w 1564304"/>
                            <a:gd name="connsiteY4" fmla="*/ 68014 h 249423"/>
                            <a:gd name="connsiteX5" fmla="*/ 120912 w 1564304"/>
                            <a:gd name="connsiteY5" fmla="*/ 83128 h 249423"/>
                            <a:gd name="connsiteX6" fmla="*/ 166254 w 1564304"/>
                            <a:gd name="connsiteY6" fmla="*/ 120913 h 249423"/>
                            <a:gd name="connsiteX7" fmla="*/ 302281 w 1564304"/>
                            <a:gd name="connsiteY7" fmla="*/ 113356 h 249423"/>
                            <a:gd name="connsiteX8" fmla="*/ 294724 w 1564304"/>
                            <a:gd name="connsiteY8" fmla="*/ 143584 h 249423"/>
                            <a:gd name="connsiteX9" fmla="*/ 219153 w 1564304"/>
                            <a:gd name="connsiteY9" fmla="*/ 181369 h 249423"/>
                            <a:gd name="connsiteX10" fmla="*/ 173811 w 1564304"/>
                            <a:gd name="connsiteY10" fmla="*/ 196483 h 249423"/>
                            <a:gd name="connsiteX11" fmla="*/ 143583 w 1564304"/>
                            <a:gd name="connsiteY11" fmla="*/ 204040 h 249423"/>
                            <a:gd name="connsiteX12" fmla="*/ 98241 w 1564304"/>
                            <a:gd name="connsiteY12" fmla="*/ 219154 h 249423"/>
                            <a:gd name="connsiteX13" fmla="*/ 52899 w 1564304"/>
                            <a:gd name="connsiteY13" fmla="*/ 241825 h 249423"/>
                            <a:gd name="connsiteX14" fmla="*/ 83127 w 1564304"/>
                            <a:gd name="connsiteY14" fmla="*/ 249382 h 249423"/>
                            <a:gd name="connsiteX15" fmla="*/ 188925 w 1564304"/>
                            <a:gd name="connsiteY15" fmla="*/ 234268 h 249423"/>
                            <a:gd name="connsiteX16" fmla="*/ 234267 w 1564304"/>
                            <a:gd name="connsiteY16" fmla="*/ 226711 h 249423"/>
                            <a:gd name="connsiteX17" fmla="*/ 309838 w 1564304"/>
                            <a:gd name="connsiteY17" fmla="*/ 204040 h 249423"/>
                            <a:gd name="connsiteX18" fmla="*/ 332509 w 1564304"/>
                            <a:gd name="connsiteY18" fmla="*/ 196483 h 249423"/>
                            <a:gd name="connsiteX19" fmla="*/ 438307 w 1564304"/>
                            <a:gd name="connsiteY19" fmla="*/ 151141 h 249423"/>
                            <a:gd name="connsiteX20" fmla="*/ 460978 w 1564304"/>
                            <a:gd name="connsiteY20" fmla="*/ 136027 h 249423"/>
                            <a:gd name="connsiteX21" fmla="*/ 491206 w 1564304"/>
                            <a:gd name="connsiteY21" fmla="*/ 241825 h 249423"/>
                            <a:gd name="connsiteX22" fmla="*/ 574334 w 1564304"/>
                            <a:gd name="connsiteY22" fmla="*/ 234268 h 249423"/>
                            <a:gd name="connsiteX23" fmla="*/ 649904 w 1564304"/>
                            <a:gd name="connsiteY23" fmla="*/ 211597 h 249423"/>
                            <a:gd name="connsiteX24" fmla="*/ 740588 w 1564304"/>
                            <a:gd name="connsiteY24" fmla="*/ 188926 h 249423"/>
                            <a:gd name="connsiteX25" fmla="*/ 816158 w 1564304"/>
                            <a:gd name="connsiteY25" fmla="*/ 173812 h 249423"/>
                            <a:gd name="connsiteX26" fmla="*/ 846386 w 1564304"/>
                            <a:gd name="connsiteY26" fmla="*/ 181369 h 249423"/>
                            <a:gd name="connsiteX27" fmla="*/ 838829 w 1564304"/>
                            <a:gd name="connsiteY27" fmla="*/ 204040 h 249423"/>
                            <a:gd name="connsiteX28" fmla="*/ 1125996 w 1564304"/>
                            <a:gd name="connsiteY28" fmla="*/ 173812 h 249423"/>
                            <a:gd name="connsiteX29" fmla="*/ 1178896 w 1564304"/>
                            <a:gd name="connsiteY29" fmla="*/ 166255 h 249423"/>
                            <a:gd name="connsiteX30" fmla="*/ 1375378 w 1564304"/>
                            <a:gd name="connsiteY30" fmla="*/ 120913 h 249423"/>
                            <a:gd name="connsiteX31" fmla="*/ 1503848 w 1564304"/>
                            <a:gd name="connsiteY31" fmla="*/ 90685 h 249423"/>
                            <a:gd name="connsiteX32" fmla="*/ 1564304 w 1564304"/>
                            <a:gd name="connsiteY32" fmla="*/ 75571 h 249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</a:cxnLst>
                          <a:rect l="l" t="t" r="r" b="b"/>
                          <a:pathLst>
                            <a:path w="1564304" h="249423">
                              <a:moveTo>
                                <a:pt x="0" y="37786"/>
                              </a:moveTo>
                              <a:cubicBezTo>
                                <a:pt x="49715" y="31572"/>
                                <a:pt x="72822" y="31146"/>
                                <a:pt x="120912" y="15115"/>
                              </a:cubicBezTo>
                              <a:lnTo>
                                <a:pt x="166254" y="0"/>
                              </a:lnTo>
                              <a:cubicBezTo>
                                <a:pt x="199465" y="4152"/>
                                <a:pt x="250839" y="-9744"/>
                                <a:pt x="219153" y="37786"/>
                              </a:cubicBezTo>
                              <a:cubicBezTo>
                                <a:pt x="214196" y="45222"/>
                                <a:pt x="171008" y="66112"/>
                                <a:pt x="166254" y="68014"/>
                              </a:cubicBezTo>
                              <a:cubicBezTo>
                                <a:pt x="151462" y="73931"/>
                                <a:pt x="120912" y="83128"/>
                                <a:pt x="120912" y="83128"/>
                              </a:cubicBezTo>
                              <a:cubicBezTo>
                                <a:pt x="76641" y="149534"/>
                                <a:pt x="72609" y="130277"/>
                                <a:pt x="166254" y="120913"/>
                              </a:cubicBezTo>
                              <a:cubicBezTo>
                                <a:pt x="240373" y="96207"/>
                                <a:pt x="195719" y="104476"/>
                                <a:pt x="302281" y="113356"/>
                              </a:cubicBezTo>
                              <a:cubicBezTo>
                                <a:pt x="299762" y="123432"/>
                                <a:pt x="301563" y="135768"/>
                                <a:pt x="294724" y="143584"/>
                              </a:cubicBezTo>
                              <a:cubicBezTo>
                                <a:pt x="266275" y="176097"/>
                                <a:pt x="252403" y="171394"/>
                                <a:pt x="219153" y="181369"/>
                              </a:cubicBezTo>
                              <a:cubicBezTo>
                                <a:pt x="203893" y="185947"/>
                                <a:pt x="189267" y="192619"/>
                                <a:pt x="173811" y="196483"/>
                              </a:cubicBezTo>
                              <a:cubicBezTo>
                                <a:pt x="163735" y="199002"/>
                                <a:pt x="153531" y="201056"/>
                                <a:pt x="143583" y="204040"/>
                              </a:cubicBezTo>
                              <a:cubicBezTo>
                                <a:pt x="128323" y="208618"/>
                                <a:pt x="111497" y="210317"/>
                                <a:pt x="98241" y="219154"/>
                              </a:cubicBezTo>
                              <a:cubicBezTo>
                                <a:pt x="68942" y="238687"/>
                                <a:pt x="84186" y="231396"/>
                                <a:pt x="52899" y="241825"/>
                              </a:cubicBezTo>
                              <a:cubicBezTo>
                                <a:pt x="62975" y="244344"/>
                                <a:pt x="72757" y="249958"/>
                                <a:pt x="83127" y="249382"/>
                              </a:cubicBezTo>
                              <a:cubicBezTo>
                                <a:pt x="118696" y="247406"/>
                                <a:pt x="153786" y="240125"/>
                                <a:pt x="188925" y="234268"/>
                              </a:cubicBezTo>
                              <a:cubicBezTo>
                                <a:pt x="204039" y="231749"/>
                                <a:pt x="219242" y="229716"/>
                                <a:pt x="234267" y="226711"/>
                              </a:cubicBezTo>
                              <a:cubicBezTo>
                                <a:pt x="262822" y="221000"/>
                                <a:pt x="280917" y="213680"/>
                                <a:pt x="309838" y="204040"/>
                              </a:cubicBezTo>
                              <a:cubicBezTo>
                                <a:pt x="317395" y="201521"/>
                                <a:pt x="325384" y="200045"/>
                                <a:pt x="332509" y="196483"/>
                              </a:cubicBezTo>
                              <a:cubicBezTo>
                                <a:pt x="417369" y="154053"/>
                                <a:pt x="380757" y="165529"/>
                                <a:pt x="438307" y="151141"/>
                              </a:cubicBezTo>
                              <a:cubicBezTo>
                                <a:pt x="445864" y="146103"/>
                                <a:pt x="452854" y="140089"/>
                                <a:pt x="460978" y="136027"/>
                              </a:cubicBezTo>
                              <a:cubicBezTo>
                                <a:pt x="518944" y="107044"/>
                                <a:pt x="486114" y="165452"/>
                                <a:pt x="491206" y="241825"/>
                              </a:cubicBezTo>
                              <a:cubicBezTo>
                                <a:pt x="518915" y="239306"/>
                                <a:pt x="546754" y="237945"/>
                                <a:pt x="574334" y="234268"/>
                              </a:cubicBezTo>
                              <a:cubicBezTo>
                                <a:pt x="596959" y="231251"/>
                                <a:pt x="630080" y="217104"/>
                                <a:pt x="649904" y="211597"/>
                              </a:cubicBezTo>
                              <a:cubicBezTo>
                                <a:pt x="679926" y="203258"/>
                                <a:pt x="710172" y="195685"/>
                                <a:pt x="740588" y="188926"/>
                              </a:cubicBezTo>
                              <a:cubicBezTo>
                                <a:pt x="907348" y="151868"/>
                                <a:pt x="695708" y="203925"/>
                                <a:pt x="816158" y="173812"/>
                              </a:cubicBezTo>
                              <a:cubicBezTo>
                                <a:pt x="826234" y="176331"/>
                                <a:pt x="840154" y="173060"/>
                                <a:pt x="846386" y="181369"/>
                              </a:cubicBezTo>
                              <a:cubicBezTo>
                                <a:pt x="851165" y="187742"/>
                                <a:pt x="830866" y="204255"/>
                                <a:pt x="838829" y="204040"/>
                              </a:cubicBezTo>
                              <a:cubicBezTo>
                                <a:pt x="935045" y="201440"/>
                                <a:pt x="1030334" y="184441"/>
                                <a:pt x="1125996" y="173812"/>
                              </a:cubicBezTo>
                              <a:cubicBezTo>
                                <a:pt x="1143699" y="171845"/>
                                <a:pt x="1161471" y="169951"/>
                                <a:pt x="1178896" y="166255"/>
                              </a:cubicBezTo>
                              <a:cubicBezTo>
                                <a:pt x="1244648" y="152308"/>
                                <a:pt x="1310280" y="137652"/>
                                <a:pt x="1375378" y="120913"/>
                              </a:cubicBezTo>
                              <a:cubicBezTo>
                                <a:pt x="1512981" y="85529"/>
                                <a:pt x="1376911" y="106552"/>
                                <a:pt x="1503848" y="90685"/>
                              </a:cubicBezTo>
                              <a:lnTo>
                                <a:pt x="1564304" y="75571"/>
                              </a:lnTo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B2B93D" id="Freeform 3" o:spid="_x0000_s1026" style="position:absolute;margin-left:88.05pt;margin-top:16.2pt;width:123.15pt;height:19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64304,249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" path="m,37786c49715,31572,72822,31146,120912,15115l166254,v33211,4152,84585,-9744,52899,37786c214196,45222,171008,66112,166254,68014v-14792,5917,-45342,15114,-45342,15114c76641,149534,72609,130277,166254,120913v74119,-24706,29465,-16437,136027,-7557c299762,123432,301563,135768,294724,143584v-28449,32513,-42321,27810,-75571,37785c203893,185947,189267,192619,173811,196483v-10076,2519,-20280,4573,-30228,7557c128323,208618,111497,210317,98241,219154,68942,238687,84186,231396,52899,241825v10076,2519,19858,8133,30228,7557c118696,247406,153786,240125,188925,234268v15114,-2519,30317,-4552,45342,-7557c262822,221000,280917,213680,309838,204040v7557,-2519,15546,-3995,22671,-7557c417369,154053,380757,165529,438307,151141v7557,-5038,14547,-11052,22671,-15114c518944,107044,486114,165452,491206,241825v27709,-2519,55548,-3880,83128,-7557c596959,231251,630080,217104,649904,211597v30022,-8339,60268,-15912,90684,-22671c907348,151868,695708,203925,816158,173812v10076,2519,23996,-752,30228,7557c851165,187742,830866,204255,838829,204040v96216,-2600,191505,-19599,287167,-30228c1143699,171845,1161471,169951,1178896,166255v65752,-13947,131384,-28603,196482,-45342c1512981,85529,1376911,106552,1503848,90685r60456,-15114e" fillcolor="white [3212]" strokecolor="black [3213]" strokeweight="1pt">
                <v:stroke joinstyle="miter"/>
                <v:path arrowok="t" o:connecttype="custom" o:connectlocs="0,37786;120912,15115;166254,0;219153,37786;166254,68014;120912,83128;166254,120913;302281,113356;294724,143584;219153,181369;173811,196483;143583,204040;98241,219154;52899,241825;83127,249382;188925,234268;234267,226711;309838,204040;332509,196483;438307,151141;460978,136027;491206,241825;574334,234268;649904,211597;740588,188926;816158,173812;846386,181369;838829,204040;1125996,173812;1178896,166255;1375378,120913;1503848,90685;1564304,75571" o:connectangles="0,0,0,0,0,0,0,0,0,0,0,0,0,0,0,0,0,0,0,0,0,0,0,0,0,0,0,0,0,0,0,0,0"/>
              </v:shape>
            </w:pict>
          </mc:Fallback>
        </mc:AlternateContent>
      </w:r>
      <w:r>
        <w:rPr>
          <w:rFonts w:ascii="Verdana" w:hAnsi="Verdana" w:cstheme="minorHAnsi"/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F57263" wp14:editId="37115655">
                <wp:simplePos x="0" y="0"/>
                <wp:positionH relativeFrom="column">
                  <wp:posOffset>-45342</wp:posOffset>
                </wp:positionH>
                <wp:positionV relativeFrom="paragraph">
                  <wp:posOffset>175543</wp:posOffset>
                </wp:positionV>
                <wp:extent cx="574334" cy="264496"/>
                <wp:effectExtent l="19050" t="0" r="16510" b="40640"/>
                <wp:wrapNone/>
                <wp:docPr id="2" name="Freefor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334" cy="264496"/>
                        </a:xfrm>
                        <a:custGeom>
                          <a:avLst/>
                          <a:gdLst>
                            <a:gd name="connsiteX0" fmla="*/ 264496 w 574334"/>
                            <a:gd name="connsiteY0" fmla="*/ 0 h 264496"/>
                            <a:gd name="connsiteX1" fmla="*/ 219154 w 574334"/>
                            <a:gd name="connsiteY1" fmla="*/ 7557 h 264496"/>
                            <a:gd name="connsiteX2" fmla="*/ 196482 w 574334"/>
                            <a:gd name="connsiteY2" fmla="*/ 15114 h 264496"/>
                            <a:gd name="connsiteX3" fmla="*/ 120912 w 574334"/>
                            <a:gd name="connsiteY3" fmla="*/ 22671 h 264496"/>
                            <a:gd name="connsiteX4" fmla="*/ 98241 w 574334"/>
                            <a:gd name="connsiteY4" fmla="*/ 30228 h 264496"/>
                            <a:gd name="connsiteX5" fmla="*/ 105798 w 574334"/>
                            <a:gd name="connsiteY5" fmla="*/ 75571 h 264496"/>
                            <a:gd name="connsiteX6" fmla="*/ 113355 w 574334"/>
                            <a:gd name="connsiteY6" fmla="*/ 98242 h 264496"/>
                            <a:gd name="connsiteX7" fmla="*/ 158697 w 574334"/>
                            <a:gd name="connsiteY7" fmla="*/ 113356 h 264496"/>
                            <a:gd name="connsiteX8" fmla="*/ 181368 w 574334"/>
                            <a:gd name="connsiteY8" fmla="*/ 120913 h 264496"/>
                            <a:gd name="connsiteX9" fmla="*/ 37785 w 574334"/>
                            <a:gd name="connsiteY9" fmla="*/ 128470 h 264496"/>
                            <a:gd name="connsiteX10" fmla="*/ 15114 w 574334"/>
                            <a:gd name="connsiteY10" fmla="*/ 136027 h 264496"/>
                            <a:gd name="connsiteX11" fmla="*/ 0 w 574334"/>
                            <a:gd name="connsiteY11" fmla="*/ 158698 h 264496"/>
                            <a:gd name="connsiteX12" fmla="*/ 7557 w 574334"/>
                            <a:gd name="connsiteY12" fmla="*/ 241825 h 264496"/>
                            <a:gd name="connsiteX13" fmla="*/ 30228 w 574334"/>
                            <a:gd name="connsiteY13" fmla="*/ 249382 h 264496"/>
                            <a:gd name="connsiteX14" fmla="*/ 83127 w 574334"/>
                            <a:gd name="connsiteY14" fmla="*/ 256939 h 264496"/>
                            <a:gd name="connsiteX15" fmla="*/ 188925 w 574334"/>
                            <a:gd name="connsiteY15" fmla="*/ 264496 h 264496"/>
                            <a:gd name="connsiteX16" fmla="*/ 272053 w 574334"/>
                            <a:gd name="connsiteY16" fmla="*/ 249382 h 264496"/>
                            <a:gd name="connsiteX17" fmla="*/ 294724 w 574334"/>
                            <a:gd name="connsiteY17" fmla="*/ 226711 h 264496"/>
                            <a:gd name="connsiteX18" fmla="*/ 317395 w 574334"/>
                            <a:gd name="connsiteY18" fmla="*/ 219154 h 264496"/>
                            <a:gd name="connsiteX19" fmla="*/ 340066 w 574334"/>
                            <a:gd name="connsiteY19" fmla="*/ 204040 h 264496"/>
                            <a:gd name="connsiteX20" fmla="*/ 430750 w 574334"/>
                            <a:gd name="connsiteY20" fmla="*/ 181369 h 264496"/>
                            <a:gd name="connsiteX21" fmla="*/ 453421 w 574334"/>
                            <a:gd name="connsiteY21" fmla="*/ 188926 h 264496"/>
                            <a:gd name="connsiteX22" fmla="*/ 460978 w 574334"/>
                            <a:gd name="connsiteY22" fmla="*/ 226711 h 264496"/>
                            <a:gd name="connsiteX23" fmla="*/ 468535 w 574334"/>
                            <a:gd name="connsiteY23" fmla="*/ 249382 h 264496"/>
                            <a:gd name="connsiteX24" fmla="*/ 513878 w 574334"/>
                            <a:gd name="connsiteY24" fmla="*/ 234268 h 264496"/>
                            <a:gd name="connsiteX25" fmla="*/ 574334 w 574334"/>
                            <a:gd name="connsiteY25" fmla="*/ 196483 h 264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574334" h="264496">
                              <a:moveTo>
                                <a:pt x="264496" y="0"/>
                              </a:moveTo>
                              <a:cubicBezTo>
                                <a:pt x="249382" y="2519"/>
                                <a:pt x="234112" y="4233"/>
                                <a:pt x="219154" y="7557"/>
                              </a:cubicBezTo>
                              <a:cubicBezTo>
                                <a:pt x="211378" y="9285"/>
                                <a:pt x="204355" y="13903"/>
                                <a:pt x="196482" y="15114"/>
                              </a:cubicBezTo>
                              <a:cubicBezTo>
                                <a:pt x="171461" y="18963"/>
                                <a:pt x="146102" y="20152"/>
                                <a:pt x="120912" y="22671"/>
                              </a:cubicBezTo>
                              <a:cubicBezTo>
                                <a:pt x="113355" y="25190"/>
                                <a:pt x="100429" y="22569"/>
                                <a:pt x="98241" y="30228"/>
                              </a:cubicBezTo>
                              <a:cubicBezTo>
                                <a:pt x="94032" y="44961"/>
                                <a:pt x="102474" y="60613"/>
                                <a:pt x="105798" y="75571"/>
                              </a:cubicBezTo>
                              <a:cubicBezTo>
                                <a:pt x="107526" y="83347"/>
                                <a:pt x="106873" y="93612"/>
                                <a:pt x="113355" y="98242"/>
                              </a:cubicBezTo>
                              <a:cubicBezTo>
                                <a:pt x="126319" y="107502"/>
                                <a:pt x="143583" y="108318"/>
                                <a:pt x="158697" y="113356"/>
                              </a:cubicBezTo>
                              <a:lnTo>
                                <a:pt x="181368" y="120913"/>
                              </a:lnTo>
                              <a:cubicBezTo>
                                <a:pt x="133507" y="123432"/>
                                <a:pt x="85515" y="124131"/>
                                <a:pt x="37785" y="128470"/>
                              </a:cubicBezTo>
                              <a:cubicBezTo>
                                <a:pt x="29852" y="129191"/>
                                <a:pt x="21334" y="131051"/>
                                <a:pt x="15114" y="136027"/>
                              </a:cubicBezTo>
                              <a:cubicBezTo>
                                <a:pt x="8022" y="141701"/>
                                <a:pt x="5038" y="151141"/>
                                <a:pt x="0" y="158698"/>
                              </a:cubicBezTo>
                              <a:cubicBezTo>
                                <a:pt x="2519" y="186407"/>
                                <a:pt x="-1241" y="215430"/>
                                <a:pt x="7557" y="241825"/>
                              </a:cubicBezTo>
                              <a:cubicBezTo>
                                <a:pt x="10076" y="249382"/>
                                <a:pt x="22417" y="247820"/>
                                <a:pt x="30228" y="249382"/>
                              </a:cubicBezTo>
                              <a:cubicBezTo>
                                <a:pt x="47694" y="252875"/>
                                <a:pt x="65395" y="255250"/>
                                <a:pt x="83127" y="256939"/>
                              </a:cubicBezTo>
                              <a:cubicBezTo>
                                <a:pt x="118324" y="260291"/>
                                <a:pt x="153659" y="261977"/>
                                <a:pt x="188925" y="264496"/>
                              </a:cubicBezTo>
                              <a:cubicBezTo>
                                <a:pt x="191488" y="264176"/>
                                <a:pt x="255923" y="260135"/>
                                <a:pt x="272053" y="249382"/>
                              </a:cubicBezTo>
                              <a:cubicBezTo>
                                <a:pt x="280945" y="243454"/>
                                <a:pt x="285832" y="232639"/>
                                <a:pt x="294724" y="226711"/>
                              </a:cubicBezTo>
                              <a:cubicBezTo>
                                <a:pt x="301352" y="222292"/>
                                <a:pt x="310270" y="222716"/>
                                <a:pt x="317395" y="219154"/>
                              </a:cubicBezTo>
                              <a:cubicBezTo>
                                <a:pt x="325519" y="215092"/>
                                <a:pt x="331766" y="207729"/>
                                <a:pt x="340066" y="204040"/>
                              </a:cubicBezTo>
                              <a:cubicBezTo>
                                <a:pt x="375993" y="188072"/>
                                <a:pt x="392729" y="187706"/>
                                <a:pt x="430750" y="181369"/>
                              </a:cubicBezTo>
                              <a:cubicBezTo>
                                <a:pt x="438307" y="183888"/>
                                <a:pt x="449002" y="182298"/>
                                <a:pt x="453421" y="188926"/>
                              </a:cubicBezTo>
                              <a:cubicBezTo>
                                <a:pt x="460546" y="199613"/>
                                <a:pt x="457863" y="214250"/>
                                <a:pt x="460978" y="226711"/>
                              </a:cubicBezTo>
                              <a:cubicBezTo>
                                <a:pt x="462910" y="234439"/>
                                <a:pt x="466016" y="241825"/>
                                <a:pt x="468535" y="249382"/>
                              </a:cubicBezTo>
                              <a:cubicBezTo>
                                <a:pt x="483649" y="244344"/>
                                <a:pt x="500622" y="243105"/>
                                <a:pt x="513878" y="234268"/>
                              </a:cubicBezTo>
                              <a:cubicBezTo>
                                <a:pt x="563907" y="200916"/>
                                <a:pt x="542973" y="212164"/>
                                <a:pt x="574334" y="196483"/>
                              </a:cubicBezTo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BE329" id="Freeform 2" o:spid="_x0000_s1026" style="position:absolute;margin-left:-3.55pt;margin-top:13.8pt;width:45.2pt;height: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74334,264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" path="m264496,c249382,2519,234112,4233,219154,7557v-7776,1728,-14799,6346,-22672,7557c171461,18963,146102,20152,120912,22671v-7557,2519,-20483,-102,-22671,7557c94032,44961,102474,60613,105798,75571v1728,7776,1075,18041,7557,22671c126319,107502,143583,108318,158697,113356r22671,7557c133507,123432,85515,124131,37785,128470v-7933,721,-16451,2581,-22671,7557c8022,141701,5038,151141,,158698v2519,27709,-1241,56732,7557,83127c10076,249382,22417,247820,30228,249382v17466,3493,35167,5868,52899,7557c118324,260291,153659,261977,188925,264496v2563,-320,66998,-4361,83128,-15114c280945,243454,285832,232639,294724,226711v6628,-4419,15546,-3995,22671,-7557c325519,215092,331766,207729,340066,204040v35927,-15968,52663,-16334,90684,-22671c438307,183888,449002,182298,453421,188926v7125,10687,4442,25324,7557,37785c462910,234439,466016,241825,468535,249382v15114,-5038,32087,-6277,45343,-15114c563907,200916,542973,212164,574334,196483e" fillcolor="white [3212]" strokecolor="black [3213]" strokeweight="1pt">
                <v:stroke joinstyle="miter"/>
                <v:path arrowok="t" o:connecttype="custom" o:connectlocs="264496,0;219154,7557;196482,15114;120912,22671;98241,30228;105798,75571;113355,98242;158697,113356;181368,120913;37785,128470;15114,136027;0,158698;7557,241825;30228,249382;83127,256939;188925,264496;272053,249382;294724,226711;317395,219154;340066,204040;430750,181369;453421,188926;460978,226711;468535,249382;513878,234268;574334,196483" o:connectangles="0,0,0,0,0,0,0,0,0,0,0,0,0,0,0,0,0,0,0,0,0,0,0,0,0,0"/>
              </v:shape>
            </w:pict>
          </mc:Fallback>
        </mc:AlternateContent>
      </w:r>
      <w:r w:rsidR="004643C2" w:rsidRPr="004643C2">
        <w:rPr>
          <w:rFonts w:ascii="Verdana" w:hAnsi="Verdana" w:cstheme="minorHAnsi"/>
          <w:b/>
          <w:sz w:val="20"/>
          <w:szCs w:val="20"/>
        </w:rPr>
        <w:t xml:space="preserve">STUDENT SIGNATURE </w:t>
      </w:r>
    </w:p>
    <w:p w14:paraId="4D68993D" w14:textId="77777777" w:rsidR="004643C2" w:rsidRPr="004643C2" w:rsidRDefault="004643C2" w:rsidP="004643C2">
      <w:pP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</w:r>
      <w:r w:rsidRPr="004643C2">
        <w:rPr>
          <w:rFonts w:ascii="Verdana" w:hAnsi="Verdana" w:cstheme="minorHAnsi"/>
          <w:b/>
          <w:sz w:val="20"/>
          <w:szCs w:val="20"/>
        </w:rPr>
        <w:softHyphen/>
        <w:t>__________________________________</w:t>
      </w:r>
    </w:p>
    <w:p w14:paraId="40CBA954" w14:textId="6E1FE668" w:rsidR="004643C2" w:rsidRPr="004643C2" w:rsidRDefault="004643C2" w:rsidP="004643C2">
      <w:pPr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By signing and submitting this form</w:t>
      </w:r>
      <w:r w:rsidR="00F31F0B">
        <w:rPr>
          <w:rFonts w:ascii="Verdana" w:hAnsi="Verdana" w:cstheme="minorHAnsi"/>
          <w:b/>
          <w:sz w:val="20"/>
          <w:szCs w:val="20"/>
        </w:rPr>
        <w:t xml:space="preserve">, </w:t>
      </w:r>
      <w:r w:rsidRPr="004643C2">
        <w:rPr>
          <w:rFonts w:ascii="Verdana" w:hAnsi="Verdana" w:cstheme="minorHAnsi"/>
          <w:b/>
          <w:sz w:val="20"/>
          <w:szCs w:val="20"/>
        </w:rPr>
        <w:t>you acknowledge</w:t>
      </w:r>
      <w:r w:rsidRPr="004643C2">
        <w:rPr>
          <w:rFonts w:ascii="Verdana" w:hAnsi="Verdana" w:cstheme="minorHAnsi"/>
          <w:sz w:val="20"/>
          <w:szCs w:val="20"/>
        </w:rPr>
        <w:t xml:space="preserve"> </w:t>
      </w:r>
      <w:r w:rsidR="00634219">
        <w:rPr>
          <w:rFonts w:ascii="Verdana" w:hAnsi="Verdana" w:cstheme="minorHAnsi"/>
          <w:sz w:val="20"/>
          <w:szCs w:val="20"/>
        </w:rPr>
        <w:t xml:space="preserve">that </w:t>
      </w:r>
      <w:r w:rsidRPr="004643C2">
        <w:rPr>
          <w:rFonts w:ascii="Verdana" w:hAnsi="Verdana" w:cstheme="minorHAnsi"/>
          <w:sz w:val="20"/>
          <w:szCs w:val="20"/>
        </w:rPr>
        <w:t xml:space="preserve">any cost associated with </w:t>
      </w:r>
      <w:r w:rsidR="002F08E8">
        <w:rPr>
          <w:rFonts w:ascii="Verdana" w:hAnsi="Verdana" w:cstheme="minorHAnsi"/>
          <w:sz w:val="20"/>
          <w:szCs w:val="20"/>
        </w:rPr>
        <w:t xml:space="preserve">the </w:t>
      </w:r>
      <w:r w:rsidRPr="004643C2">
        <w:rPr>
          <w:rFonts w:ascii="Verdana" w:hAnsi="Verdana" w:cstheme="minorHAnsi"/>
          <w:sz w:val="20"/>
          <w:szCs w:val="20"/>
        </w:rPr>
        <w:t xml:space="preserve">development and execution of </w:t>
      </w:r>
      <w:r w:rsidR="00833461">
        <w:rPr>
          <w:rFonts w:ascii="Verdana" w:hAnsi="Verdana" w:cstheme="minorHAnsi"/>
          <w:sz w:val="20"/>
          <w:szCs w:val="20"/>
        </w:rPr>
        <w:t xml:space="preserve">your data analytics solution </w:t>
      </w:r>
      <w:r w:rsidRPr="004643C2">
        <w:rPr>
          <w:rFonts w:ascii="Verdana" w:hAnsi="Verdana" w:cstheme="minorHAnsi"/>
          <w:sz w:val="20"/>
          <w:szCs w:val="20"/>
        </w:rPr>
        <w:t xml:space="preserve">will be your (the student) responsibility.   </w:t>
      </w:r>
    </w:p>
    <w:p w14:paraId="602BD222" w14:textId="77777777" w:rsidR="004643C2" w:rsidRPr="004643C2" w:rsidRDefault="004643C2" w:rsidP="004643C2">
      <w:pPr>
        <w:pBdr>
          <w:bottom w:val="single" w:sz="6" w:space="1" w:color="auto"/>
        </w:pBdr>
        <w:rPr>
          <w:rFonts w:ascii="Verdana" w:hAnsi="Verdana" w:cstheme="minorHAnsi"/>
          <w:b/>
          <w:sz w:val="20"/>
          <w:szCs w:val="20"/>
        </w:rPr>
      </w:pPr>
    </w:p>
    <w:p w14:paraId="24D47707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  <w:highlight w:val="lightGray"/>
        </w:rPr>
        <w:t>TO BE FILLED BY A COURSE INSTRUCTOR</w:t>
      </w:r>
    </w:p>
    <w:p w14:paraId="05E705AA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The capstone topic is approved by a course instructor.</w:t>
      </w:r>
    </w:p>
    <w:p w14:paraId="0AD0EE21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</w:p>
    <w:p w14:paraId="0C4C1147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</w:p>
    <w:p w14:paraId="5D3F877D" w14:textId="749D0DFE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COURSE INSTRUCTOR’S NAME AND SIGNATURE:  </w:t>
      </w:r>
      <w:r w:rsidR="00CC04BF">
        <w:rPr>
          <w:rFonts w:ascii="Verdana" w:hAnsi="Verdana" w:cstheme="minorHAnsi"/>
          <w:b/>
          <w:noProof/>
          <w:sz w:val="20"/>
          <w:szCs w:val="20"/>
        </w:rPr>
        <w:drawing>
          <wp:inline distT="0" distB="0" distL="0" distR="0" wp14:anchorId="482EADFA" wp14:editId="59A58091">
            <wp:extent cx="2181529" cy="333422"/>
            <wp:effectExtent l="0" t="0" r="0" b="9525"/>
            <wp:docPr id="129750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50917" name="Picture 1297509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B72D" w14:textId="162F7E38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_________________________________________________________________</w:t>
      </w:r>
    </w:p>
    <w:p w14:paraId="7FA92158" w14:textId="07AD2816" w:rsid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lastRenderedPageBreak/>
        <w:t xml:space="preserve">COURSE INSTRUCTOR APPROVAL DATE:  </w:t>
      </w:r>
      <w:r w:rsidR="00CC04BF">
        <w:rPr>
          <w:rFonts w:ascii="Verdana" w:hAnsi="Verdana" w:cstheme="minorHAnsi"/>
          <w:b/>
          <w:sz w:val="20"/>
          <w:szCs w:val="20"/>
        </w:rPr>
        <w:t>6/18/2024</w:t>
      </w:r>
    </w:p>
    <w:p w14:paraId="1394D02D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b/>
          <w:sz w:val="20"/>
          <w:szCs w:val="20"/>
        </w:rPr>
      </w:pPr>
    </w:p>
    <w:p w14:paraId="6B6231BB" w14:textId="0C8D3240" w:rsidR="004643C2" w:rsidRDefault="004643C2" w:rsidP="00CC04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960"/>
        </w:tabs>
        <w:outlineLvl w:val="0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>Project Compliance with IRB (Y/N):</w:t>
      </w:r>
      <w:r w:rsidR="00CC04BF">
        <w:rPr>
          <w:rFonts w:ascii="Verdana" w:hAnsi="Verdana" w:cstheme="minorHAnsi"/>
          <w:b/>
          <w:sz w:val="20"/>
          <w:szCs w:val="20"/>
        </w:rPr>
        <w:t xml:space="preserve"> Y</w:t>
      </w:r>
    </w:p>
    <w:p w14:paraId="445BF0BE" w14:textId="77777777" w:rsidR="004643C2" w:rsidRPr="004643C2" w:rsidRDefault="004643C2" w:rsidP="004643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outlineLvl w:val="0"/>
        <w:rPr>
          <w:rFonts w:ascii="Verdana" w:hAnsi="Verdana" w:cstheme="minorHAnsi"/>
          <w:i/>
          <w:sz w:val="20"/>
          <w:szCs w:val="20"/>
        </w:rPr>
      </w:pPr>
    </w:p>
    <w:sectPr w:rsidR="004643C2" w:rsidRPr="004643C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675B8" w14:textId="77777777" w:rsidR="00984840" w:rsidRDefault="00984840" w:rsidP="00862194">
      <w:pPr>
        <w:spacing w:after="0" w:line="240" w:lineRule="auto"/>
      </w:pPr>
      <w:r>
        <w:separator/>
      </w:r>
    </w:p>
  </w:endnote>
  <w:endnote w:type="continuationSeparator" w:id="0">
    <w:p w14:paraId="4F43F577" w14:textId="77777777" w:rsidR="00984840" w:rsidRDefault="00984840" w:rsidP="00862194">
      <w:pPr>
        <w:spacing w:after="0" w:line="240" w:lineRule="auto"/>
      </w:pPr>
      <w:r>
        <w:continuationSeparator/>
      </w:r>
    </w:p>
  </w:endnote>
  <w:endnote w:type="continuationNotice" w:id="1">
    <w:p w14:paraId="34FB84C4" w14:textId="77777777" w:rsidR="00984840" w:rsidRDefault="009848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4BC2D135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1DD57E7D">
              <wp:extent cx="4326262" cy="480696"/>
              <wp:effectExtent l="0" t="0" r="0" b="0"/>
              <wp:docPr id="1012627394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45B70840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63385C">
          <w:rPr>
            <w:rFonts w:ascii="Verdana" w:hAnsi="Verdana" w:cs="Arial"/>
            <w:noProof/>
            <w:color w:val="97999B"/>
            <w:spacing w:val="20"/>
            <w:sz w:val="18"/>
          </w:rPr>
          <w:t>4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3DEEC669" w14:textId="77777777" w:rsidR="00B27A03" w:rsidRDefault="4BC2D135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D3712A5" wp14:editId="2C3F9ABD">
              <wp:extent cx="4326262" cy="480696"/>
              <wp:effectExtent l="0" t="0" r="0" b="0"/>
              <wp:docPr id="1505768920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4F8F7B13" w14:textId="4773F34A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D351F6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319BC" w14:textId="77777777" w:rsidR="00984840" w:rsidRDefault="00984840" w:rsidP="00862194">
      <w:pPr>
        <w:spacing w:after="0" w:line="240" w:lineRule="auto"/>
      </w:pPr>
      <w:r>
        <w:separator/>
      </w:r>
    </w:p>
  </w:footnote>
  <w:footnote w:type="continuationSeparator" w:id="0">
    <w:p w14:paraId="1DF5F924" w14:textId="77777777" w:rsidR="00984840" w:rsidRDefault="00984840" w:rsidP="00862194">
      <w:pPr>
        <w:spacing w:after="0" w:line="240" w:lineRule="auto"/>
      </w:pPr>
      <w:r>
        <w:continuationSeparator/>
      </w:r>
    </w:p>
  </w:footnote>
  <w:footnote w:type="continuationNotice" w:id="1">
    <w:p w14:paraId="0953AE91" w14:textId="77777777" w:rsidR="00984840" w:rsidRDefault="009848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64DD8C77" w:rsidR="00A77F02" w:rsidRPr="00A77F02" w:rsidRDefault="008123FD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QMM1</w:t>
    </w:r>
    <w:r w:rsidR="00BC7574">
      <w:rPr>
        <w:rFonts w:ascii="Verdana" w:eastAsiaTheme="majorEastAsia" w:hAnsi="Verdana" w:cstheme="majorBidi"/>
        <w:i/>
        <w:sz w:val="20"/>
        <w:szCs w:val="20"/>
      </w:rPr>
      <w:t xml:space="preserve">: </w:t>
    </w:r>
    <w:r>
      <w:rPr>
        <w:rFonts w:ascii="Verdana" w:eastAsiaTheme="majorEastAsia" w:hAnsi="Verdana" w:cstheme="majorBidi"/>
        <w:i/>
        <w:sz w:val="20"/>
        <w:szCs w:val="20"/>
      </w:rPr>
      <w:t xml:space="preserve">BSDMDA </w:t>
    </w:r>
    <w:r w:rsidR="00BC7574">
      <w:rPr>
        <w:rFonts w:ascii="Verdana" w:eastAsiaTheme="majorEastAsia" w:hAnsi="Verdana" w:cstheme="majorBidi"/>
        <w:i/>
        <w:sz w:val="20"/>
        <w:szCs w:val="20"/>
      </w:rPr>
      <w:t>Capstone Topic Approval and Release Form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0A0D4AD7" w:rsidR="00B27A03" w:rsidRDefault="008123FD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QMM1</w:t>
    </w:r>
    <w:r w:rsidR="00BC7574">
      <w:rPr>
        <w:rFonts w:ascii="Verdana" w:eastAsiaTheme="majorEastAsia" w:hAnsi="Verdana" w:cstheme="majorBidi"/>
        <w:i/>
        <w:sz w:val="20"/>
        <w:szCs w:val="20"/>
      </w:rPr>
      <w:t xml:space="preserve">: </w:t>
    </w:r>
    <w:r>
      <w:rPr>
        <w:rFonts w:ascii="Verdana" w:eastAsiaTheme="majorEastAsia" w:hAnsi="Verdana" w:cstheme="majorBidi"/>
        <w:i/>
        <w:sz w:val="20"/>
        <w:szCs w:val="20"/>
      </w:rPr>
      <w:t xml:space="preserve">BSDMDA </w:t>
    </w:r>
    <w:r w:rsidR="00BC7574">
      <w:rPr>
        <w:rFonts w:ascii="Verdana" w:eastAsiaTheme="majorEastAsia" w:hAnsi="Verdana" w:cstheme="majorBidi"/>
        <w:i/>
        <w:sz w:val="20"/>
        <w:szCs w:val="20"/>
      </w:rPr>
      <w:t>Capstone Topic Approval and Release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NDM1NTaxNDAztjBQ0lEKTi0uzszPAykwrgUAMRP/iSwAAAA="/>
  </w:docVars>
  <w:rsids>
    <w:rsidRoot w:val="00862194"/>
    <w:rsid w:val="00021522"/>
    <w:rsid w:val="000520A0"/>
    <w:rsid w:val="000559FC"/>
    <w:rsid w:val="00065115"/>
    <w:rsid w:val="00087D65"/>
    <w:rsid w:val="00095BF9"/>
    <w:rsid w:val="000B05E1"/>
    <w:rsid w:val="000B251F"/>
    <w:rsid w:val="000B4E70"/>
    <w:rsid w:val="000F09B4"/>
    <w:rsid w:val="000F55E0"/>
    <w:rsid w:val="0011743F"/>
    <w:rsid w:val="00121364"/>
    <w:rsid w:val="00134E54"/>
    <w:rsid w:val="00155501"/>
    <w:rsid w:val="001600E1"/>
    <w:rsid w:val="00165A47"/>
    <w:rsid w:val="00173040"/>
    <w:rsid w:val="001A2797"/>
    <w:rsid w:val="001C0CCF"/>
    <w:rsid w:val="001F24C5"/>
    <w:rsid w:val="00273696"/>
    <w:rsid w:val="00277D7B"/>
    <w:rsid w:val="002B6258"/>
    <w:rsid w:val="002F08E8"/>
    <w:rsid w:val="00300618"/>
    <w:rsid w:val="00323106"/>
    <w:rsid w:val="00326026"/>
    <w:rsid w:val="0034444A"/>
    <w:rsid w:val="00362206"/>
    <w:rsid w:val="00373B82"/>
    <w:rsid w:val="00373DF8"/>
    <w:rsid w:val="003D32C2"/>
    <w:rsid w:val="003F2C61"/>
    <w:rsid w:val="00403D1C"/>
    <w:rsid w:val="004643C2"/>
    <w:rsid w:val="004678E4"/>
    <w:rsid w:val="004763DD"/>
    <w:rsid w:val="00494926"/>
    <w:rsid w:val="004A1EF5"/>
    <w:rsid w:val="004A6F66"/>
    <w:rsid w:val="004E3314"/>
    <w:rsid w:val="005309EC"/>
    <w:rsid w:val="00561536"/>
    <w:rsid w:val="00571BEF"/>
    <w:rsid w:val="0059590F"/>
    <w:rsid w:val="005D5C51"/>
    <w:rsid w:val="005F6D1E"/>
    <w:rsid w:val="0063385C"/>
    <w:rsid w:val="00634219"/>
    <w:rsid w:val="00651EEB"/>
    <w:rsid w:val="006B2640"/>
    <w:rsid w:val="006B3189"/>
    <w:rsid w:val="006B5037"/>
    <w:rsid w:val="006D42C2"/>
    <w:rsid w:val="006E4F6C"/>
    <w:rsid w:val="00701535"/>
    <w:rsid w:val="007232AD"/>
    <w:rsid w:val="00724D02"/>
    <w:rsid w:val="00756A75"/>
    <w:rsid w:val="00761450"/>
    <w:rsid w:val="007A49ED"/>
    <w:rsid w:val="007B56A1"/>
    <w:rsid w:val="007D5173"/>
    <w:rsid w:val="007D5DFE"/>
    <w:rsid w:val="007E6E0D"/>
    <w:rsid w:val="0080183A"/>
    <w:rsid w:val="008123FD"/>
    <w:rsid w:val="00830297"/>
    <w:rsid w:val="00833461"/>
    <w:rsid w:val="008472F0"/>
    <w:rsid w:val="00861BA6"/>
    <w:rsid w:val="00862194"/>
    <w:rsid w:val="008904E9"/>
    <w:rsid w:val="008A6767"/>
    <w:rsid w:val="008C5F1F"/>
    <w:rsid w:val="008D3D3C"/>
    <w:rsid w:val="008E4703"/>
    <w:rsid w:val="008F2068"/>
    <w:rsid w:val="008F2592"/>
    <w:rsid w:val="009049D5"/>
    <w:rsid w:val="00971A24"/>
    <w:rsid w:val="00980614"/>
    <w:rsid w:val="00984840"/>
    <w:rsid w:val="00A01087"/>
    <w:rsid w:val="00A12A2F"/>
    <w:rsid w:val="00A12D04"/>
    <w:rsid w:val="00A1563C"/>
    <w:rsid w:val="00A246ED"/>
    <w:rsid w:val="00A37E64"/>
    <w:rsid w:val="00A623BD"/>
    <w:rsid w:val="00A679EB"/>
    <w:rsid w:val="00A77F02"/>
    <w:rsid w:val="00A830E2"/>
    <w:rsid w:val="00A86DE0"/>
    <w:rsid w:val="00A949AC"/>
    <w:rsid w:val="00AA0157"/>
    <w:rsid w:val="00AB5AFD"/>
    <w:rsid w:val="00AE0FC3"/>
    <w:rsid w:val="00AE6AFF"/>
    <w:rsid w:val="00AE7710"/>
    <w:rsid w:val="00B27A03"/>
    <w:rsid w:val="00B42C2F"/>
    <w:rsid w:val="00B4310E"/>
    <w:rsid w:val="00B75CB2"/>
    <w:rsid w:val="00B83B04"/>
    <w:rsid w:val="00B85B8A"/>
    <w:rsid w:val="00B91D08"/>
    <w:rsid w:val="00BC4523"/>
    <w:rsid w:val="00BC7574"/>
    <w:rsid w:val="00BE2FA6"/>
    <w:rsid w:val="00BF33B6"/>
    <w:rsid w:val="00C117E6"/>
    <w:rsid w:val="00C12351"/>
    <w:rsid w:val="00C1790E"/>
    <w:rsid w:val="00C34A49"/>
    <w:rsid w:val="00C42540"/>
    <w:rsid w:val="00C44C87"/>
    <w:rsid w:val="00C71D69"/>
    <w:rsid w:val="00C93C2D"/>
    <w:rsid w:val="00C965B5"/>
    <w:rsid w:val="00C97293"/>
    <w:rsid w:val="00CA2EFA"/>
    <w:rsid w:val="00CC04BF"/>
    <w:rsid w:val="00CC4CE5"/>
    <w:rsid w:val="00CF3E90"/>
    <w:rsid w:val="00D351F6"/>
    <w:rsid w:val="00D5690F"/>
    <w:rsid w:val="00DB58DF"/>
    <w:rsid w:val="00E07110"/>
    <w:rsid w:val="00E110FB"/>
    <w:rsid w:val="00E313C3"/>
    <w:rsid w:val="00E65AE8"/>
    <w:rsid w:val="00E74B77"/>
    <w:rsid w:val="00E86B69"/>
    <w:rsid w:val="00E91575"/>
    <w:rsid w:val="00EA17F4"/>
    <w:rsid w:val="00EE5F74"/>
    <w:rsid w:val="00F0624F"/>
    <w:rsid w:val="00F1731F"/>
    <w:rsid w:val="00F31F0B"/>
    <w:rsid w:val="00F52155"/>
    <w:rsid w:val="00F73227"/>
    <w:rsid w:val="00F83C7C"/>
    <w:rsid w:val="00F855CC"/>
    <w:rsid w:val="00F95695"/>
    <w:rsid w:val="00FA1150"/>
    <w:rsid w:val="00FA19ED"/>
    <w:rsid w:val="00FB1635"/>
    <w:rsid w:val="00FF35EF"/>
    <w:rsid w:val="00FF69CA"/>
    <w:rsid w:val="03F99409"/>
    <w:rsid w:val="1075E51D"/>
    <w:rsid w:val="30368B9D"/>
    <w:rsid w:val="48119887"/>
    <w:rsid w:val="4BC2D135"/>
    <w:rsid w:val="64F7E310"/>
    <w:rsid w:val="669158FB"/>
    <w:rsid w:val="6EB2D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685307"/>
  <w15:chartTrackingRefBased/>
  <w15:docId w15:val="{237132FA-B28D-434C-ADBB-1869113A5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BalloonText">
    <w:name w:val="Balloon Text"/>
    <w:basedOn w:val="Normal"/>
    <w:link w:val="BalloonTextChar"/>
    <w:uiPriority w:val="99"/>
    <w:semiHidden/>
    <w:unhideWhenUsed/>
    <w:rsid w:val="008E47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703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643C2"/>
    <w:pPr>
      <w:spacing w:after="200" w:line="240" w:lineRule="auto"/>
    </w:pPr>
    <w:rPr>
      <w:rFonts w:eastAsiaTheme="minorEastAsia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43C2"/>
    <w:rPr>
      <w:rFonts w:eastAsiaTheme="minorEastAsia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643C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A0108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087"/>
    <w:pPr>
      <w:spacing w:after="160"/>
    </w:pPr>
    <w:rPr>
      <w:rFonts w:eastAsia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087"/>
    <w:rPr>
      <w:rFonts w:eastAsiaTheme="minorEastAs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600E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35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1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4BE98381C142B18C2521ED5680A5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588B-5815-422D-88F3-75DF6502EF91}"/>
      </w:docPartPr>
      <w:docPartBody>
        <w:p w:rsidR="00566224" w:rsidRDefault="00B42C2F" w:rsidP="00B42C2F">
          <w:pPr>
            <w:pStyle w:val="1F4BE98381C142B18C2521ED5680A5F0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818D0C18C3E84F22ACF1A82899CC3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06156-B8BA-4D53-AF3B-10298F152619}"/>
      </w:docPartPr>
      <w:docPartBody>
        <w:p w:rsidR="00566224" w:rsidRDefault="00B42C2F" w:rsidP="00B42C2F">
          <w:pPr>
            <w:pStyle w:val="818D0C18C3E84F22ACF1A82899CC3C61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5A9D87EDE38F4D50B570B261CFC79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99B827-A64B-42CC-BE9E-DAFBC36A30ED}"/>
      </w:docPartPr>
      <w:docPartBody>
        <w:p w:rsidR="00566224" w:rsidRDefault="00B42C2F" w:rsidP="00B42C2F">
          <w:pPr>
            <w:pStyle w:val="5A9D87EDE38F4D50B570B261CFC79A87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184F9BA853A45389B5290AC7D576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F62A9-FBC1-4C7E-9D56-7753307BFE66}"/>
      </w:docPartPr>
      <w:docPartBody>
        <w:p w:rsidR="00566224" w:rsidRDefault="00B42C2F" w:rsidP="00B42C2F">
          <w:pPr>
            <w:pStyle w:val="D184F9BA853A45389B5290AC7D576234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77724B9A5734457AF35D4BB88DA5F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26844-9E38-4D45-8217-F56CC71037AD}"/>
      </w:docPartPr>
      <w:docPartBody>
        <w:p w:rsidR="00566224" w:rsidRDefault="00B42C2F" w:rsidP="00B42C2F">
          <w:pPr>
            <w:pStyle w:val="D77724B9A5734457AF35D4BB88DA5F18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C9EB6A596104B62844BEE2FCEE97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AD482-C136-4B2F-910C-35A019DC49CD}"/>
      </w:docPartPr>
      <w:docPartBody>
        <w:p w:rsidR="00566224" w:rsidRDefault="00B42C2F" w:rsidP="00B42C2F">
          <w:pPr>
            <w:pStyle w:val="3C9EB6A596104B62844BEE2FCEE9746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D354B34EF59142C6B3815D7F89750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8960D-DD3F-4419-BC6B-C8A777A11F7E}"/>
      </w:docPartPr>
      <w:docPartBody>
        <w:p w:rsidR="00566224" w:rsidRDefault="00B42C2F" w:rsidP="00B42C2F">
          <w:pPr>
            <w:pStyle w:val="D354B34EF59142C6B3815D7F897504B3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31674B2D94594A7D800EF226AEA81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1AB4-1108-4A8B-B4CD-7A960DB002F5}"/>
      </w:docPartPr>
      <w:docPartBody>
        <w:p w:rsidR="00566224" w:rsidRDefault="00B42C2F" w:rsidP="00B42C2F">
          <w:pPr>
            <w:pStyle w:val="31674B2D94594A7D800EF226AEA81082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9DE0ECBED25D4B9396DC120A1020DD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EFD58-D3B9-4F34-9C5E-8AC7D9E96D0C}"/>
      </w:docPartPr>
      <w:docPartBody>
        <w:p w:rsidR="00566224" w:rsidRDefault="00B42C2F" w:rsidP="00B42C2F">
          <w:pPr>
            <w:pStyle w:val="9DE0ECBED25D4B9396DC120A1020DDFB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734F5CB313204D579B9A4DD28AEEB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450ED6-9EDE-4CCE-8751-1710D6E55727}"/>
      </w:docPartPr>
      <w:docPartBody>
        <w:p w:rsidR="00566224" w:rsidRDefault="00B42C2F" w:rsidP="00B42C2F">
          <w:pPr>
            <w:pStyle w:val="734F5CB313204D579B9A4DD28AEEB759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23359971B7BD4877AE8B1E6DF1F4AE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FD115-7F2D-4253-9CCC-F9F950A9D319}"/>
      </w:docPartPr>
      <w:docPartBody>
        <w:p w:rsidR="00566224" w:rsidRDefault="00B42C2F" w:rsidP="00B42C2F">
          <w:pPr>
            <w:pStyle w:val="23359971B7BD4877AE8B1E6DF1F4AE4C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BB9A12887D9A480BB4F0E1EDFADBB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2431-FC54-4487-A07D-5B35C40AEC5B}"/>
      </w:docPartPr>
      <w:docPartBody>
        <w:p w:rsidR="00566224" w:rsidRDefault="00B42C2F" w:rsidP="00B42C2F">
          <w:pPr>
            <w:pStyle w:val="BB9A12887D9A480BB4F0E1EDFADBB371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FE594A5440084CAF96B02EB39798BC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6BB72-DAC5-49F8-A768-E4FB8FF2FC7E}"/>
      </w:docPartPr>
      <w:docPartBody>
        <w:p w:rsidR="00566224" w:rsidRDefault="00B42C2F" w:rsidP="00B42C2F">
          <w:pPr>
            <w:pStyle w:val="FE594A5440084CAF96B02EB39798BCEF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CCB96E91202743B4AB67D18DB2345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47FDF-442E-4B0C-9C93-F0AF8647392C}"/>
      </w:docPartPr>
      <w:docPartBody>
        <w:p w:rsidR="00566224" w:rsidRDefault="00B42C2F" w:rsidP="00B42C2F">
          <w:pPr>
            <w:pStyle w:val="CCB96E91202743B4AB67D18DB23450B5"/>
          </w:pPr>
          <w:r w:rsidRPr="00196C73">
            <w:rPr>
              <w:rStyle w:val="PlaceholderText"/>
            </w:rPr>
            <w:t>Click here to enter text.</w:t>
          </w:r>
        </w:p>
      </w:docPartBody>
    </w:docPart>
    <w:docPart>
      <w:docPartPr>
        <w:name w:val="C7214D7A7A0544CFA37F2427A00092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1B8AE-9568-4182-8919-13738B37BE43}"/>
      </w:docPartPr>
      <w:docPartBody>
        <w:p w:rsidR="00566224" w:rsidRDefault="00B42C2F" w:rsidP="00B42C2F">
          <w:pPr>
            <w:pStyle w:val="C7214D7A7A0544CFA37F2427A000920C"/>
          </w:pPr>
          <w:r w:rsidRPr="00196C7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2C2F"/>
    <w:rsid w:val="00117C7F"/>
    <w:rsid w:val="0020024E"/>
    <w:rsid w:val="002A5D0F"/>
    <w:rsid w:val="00566224"/>
    <w:rsid w:val="0067767D"/>
    <w:rsid w:val="007B56A1"/>
    <w:rsid w:val="00B42C2F"/>
    <w:rsid w:val="00EC719B"/>
    <w:rsid w:val="00FA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2C2F"/>
    <w:rPr>
      <w:color w:val="808080"/>
    </w:rPr>
  </w:style>
  <w:style w:type="paragraph" w:customStyle="1" w:styleId="1F4BE98381C142B18C2521ED5680A5F0">
    <w:name w:val="1F4BE98381C142B18C2521ED5680A5F0"/>
    <w:rsid w:val="00B42C2F"/>
  </w:style>
  <w:style w:type="paragraph" w:customStyle="1" w:styleId="818D0C18C3E84F22ACF1A82899CC3C61">
    <w:name w:val="818D0C18C3E84F22ACF1A82899CC3C61"/>
    <w:rsid w:val="00B42C2F"/>
  </w:style>
  <w:style w:type="paragraph" w:customStyle="1" w:styleId="5A9D87EDE38F4D50B570B261CFC79A87">
    <w:name w:val="5A9D87EDE38F4D50B570B261CFC79A87"/>
    <w:rsid w:val="00B42C2F"/>
  </w:style>
  <w:style w:type="paragraph" w:customStyle="1" w:styleId="D184F9BA853A45389B5290AC7D576234">
    <w:name w:val="D184F9BA853A45389B5290AC7D576234"/>
    <w:rsid w:val="00B42C2F"/>
  </w:style>
  <w:style w:type="paragraph" w:customStyle="1" w:styleId="D77724B9A5734457AF35D4BB88DA5F18">
    <w:name w:val="D77724B9A5734457AF35D4BB88DA5F18"/>
    <w:rsid w:val="00B42C2F"/>
  </w:style>
  <w:style w:type="paragraph" w:customStyle="1" w:styleId="3C9EB6A596104B62844BEE2FCEE97462">
    <w:name w:val="3C9EB6A596104B62844BEE2FCEE97462"/>
    <w:rsid w:val="00B42C2F"/>
  </w:style>
  <w:style w:type="paragraph" w:customStyle="1" w:styleId="D354B34EF59142C6B3815D7F897504B3">
    <w:name w:val="D354B34EF59142C6B3815D7F897504B3"/>
    <w:rsid w:val="00B42C2F"/>
  </w:style>
  <w:style w:type="paragraph" w:customStyle="1" w:styleId="31674B2D94594A7D800EF226AEA81082">
    <w:name w:val="31674B2D94594A7D800EF226AEA81082"/>
    <w:rsid w:val="00B42C2F"/>
  </w:style>
  <w:style w:type="paragraph" w:customStyle="1" w:styleId="9DE0ECBED25D4B9396DC120A1020DDFB">
    <w:name w:val="9DE0ECBED25D4B9396DC120A1020DDFB"/>
    <w:rsid w:val="00B42C2F"/>
  </w:style>
  <w:style w:type="paragraph" w:customStyle="1" w:styleId="734F5CB313204D579B9A4DD28AEEB759">
    <w:name w:val="734F5CB313204D579B9A4DD28AEEB759"/>
    <w:rsid w:val="00B42C2F"/>
  </w:style>
  <w:style w:type="paragraph" w:customStyle="1" w:styleId="23359971B7BD4877AE8B1E6DF1F4AE4C">
    <w:name w:val="23359971B7BD4877AE8B1E6DF1F4AE4C"/>
    <w:rsid w:val="00B42C2F"/>
  </w:style>
  <w:style w:type="paragraph" w:customStyle="1" w:styleId="BB9A12887D9A480BB4F0E1EDFADBB371">
    <w:name w:val="BB9A12887D9A480BB4F0E1EDFADBB371"/>
    <w:rsid w:val="00B42C2F"/>
  </w:style>
  <w:style w:type="paragraph" w:customStyle="1" w:styleId="FE594A5440084CAF96B02EB39798BCEF">
    <w:name w:val="FE594A5440084CAF96B02EB39798BCEF"/>
    <w:rsid w:val="00B42C2F"/>
  </w:style>
  <w:style w:type="paragraph" w:customStyle="1" w:styleId="CCB96E91202743B4AB67D18DB23450B5">
    <w:name w:val="CCB96E91202743B4AB67D18DB23450B5"/>
    <w:rsid w:val="00B42C2F"/>
  </w:style>
  <w:style w:type="paragraph" w:customStyle="1" w:styleId="C7214D7A7A0544CFA37F2427A000920C">
    <w:name w:val="C7214D7A7A0544CFA37F2427A000920C"/>
    <w:rsid w:val="00B42C2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/>
    <qrac xmlns="0feec74c-ecc7-44c3-9c64-3623cf89ed41" xsi:nil="true"/>
    <SharedWithUsers xmlns="1f707338-ea0f-4fe5-baee-59b996692b22">
      <UserInfo>
        <DisplayName/>
        <AccountId xsi:nil="true"/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7abd11da167d8eab610c259a823e4c7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1d3ab84303ed41503c975572ff37e680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B3DD4A-29C6-4C27-A973-5BC1B87FB5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customXml/itemProps4.xml><?xml version="1.0" encoding="utf-8"?>
<ds:datastoreItem xmlns:ds="http://schemas.openxmlformats.org/officeDocument/2006/customXml" ds:itemID="{9D710207-1B1C-460C-9D87-1EFC10D03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9</Words>
  <Characters>4443</Characters>
  <Application>Microsoft Office Word</Application>
  <DocSecurity>4</DocSecurity>
  <Lines>1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Tawnya</cp:lastModifiedBy>
  <cp:revision>2</cp:revision>
  <dcterms:created xsi:type="dcterms:W3CDTF">2024-06-18T17:27:00Z</dcterms:created>
  <dcterms:modified xsi:type="dcterms:W3CDTF">2024-06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Order">
    <vt:r8>14176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